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margin" w:tblpY="85"/>
        <w:tblW w:w="1461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923"/>
        <w:gridCol w:w="2462"/>
        <w:gridCol w:w="1923"/>
        <w:gridCol w:w="417"/>
        <w:gridCol w:w="4320"/>
        <w:gridCol w:w="2571"/>
      </w:tblGrid>
      <w:tr w:rsidR="00EF0443" w:rsidRPr="00651B75" w14:paraId="77D7C425" w14:textId="77777777" w:rsidTr="00B10EA3">
        <w:trPr>
          <w:trHeight w:val="2580"/>
        </w:trPr>
        <w:tc>
          <w:tcPr>
            <w:tcW w:w="2923" w:type="dxa"/>
            <w:vMerge w:val="restart"/>
            <w:shd w:val="clear" w:color="auto" w:fill="FFFFFF"/>
          </w:tcPr>
          <w:p w14:paraId="2BEC9A57" w14:textId="2AA4A272" w:rsidR="00EF0443" w:rsidRPr="00153020" w:rsidRDefault="001A7F34" w:rsidP="00B10EA3">
            <w:pPr>
              <w:rPr>
                <w:rFonts w:ascii="Century Gothic" w:eastAsia="Times New Roman" w:hAnsi="Century Gothic" w:cs="Calibri"/>
                <w:b/>
                <w:bCs/>
                <w:iCs/>
                <w:color w:val="6F0579"/>
                <w:sz w:val="24"/>
                <w:szCs w:val="28"/>
                <w:u w:val="single"/>
                <w:lang w:val="en-GB" w:eastAsia="en-US"/>
              </w:rPr>
            </w:pPr>
            <w:r w:rsidRPr="001A7F34">
              <w:rPr>
                <w:rFonts w:ascii="Century Gothic" w:hAnsi="Century Gothic"/>
                <w:color w:val="5F5F5F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7D230F95" wp14:editId="1826471A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269876</wp:posOffset>
                      </wp:positionV>
                      <wp:extent cx="1381125" cy="381000"/>
                      <wp:effectExtent l="0" t="0" r="66675" b="19050"/>
                      <wp:wrapNone/>
                      <wp:docPr id="32" name="Rectangle: Folded Corner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81125" cy="381000"/>
                              </a:xfrm>
                              <a:prstGeom prst="foldedCorner">
                                <a:avLst>
                                  <a:gd name="adj" fmla="val 29428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AD7EB67" w14:textId="30DE991A" w:rsidR="001A7F34" w:rsidRPr="00EF0443" w:rsidRDefault="001A7F34" w:rsidP="001A7F34">
                                  <w:pPr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Software developer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D230F95" id="_x0000_t65" coordsize="21600,21600" o:spt="65" adj="18900" path="m,l,21600@0,21600,21600@0,21600,xem@0,21600nfl@3@5c@7@9@11@13,21600@0e">
                      <v:formulas>
                        <v:f eqn="val #0"/>
                        <v:f eqn="sum 21600 0 @0"/>
                        <v:f eqn="prod @1 8481 32768"/>
                        <v:f eqn="sum @2 @0 0"/>
                        <v:f eqn="prod @1 1117 32768"/>
                        <v:f eqn="sum @4 @0 0"/>
                        <v:f eqn="prod @1 11764 32768"/>
                        <v:f eqn="sum @6 @0 0"/>
                        <v:f eqn="prod @1 6144 32768"/>
                        <v:f eqn="sum @8 @0 0"/>
                        <v:f eqn="prod @1 20480 32768"/>
                        <v:f eqn="sum @10 @0 0"/>
                        <v:f eqn="prod @1 6144 32768"/>
                        <v:f eqn="sum @12 @0 0"/>
                      </v:formulas>
                      <v:path o:extrusionok="f" gradientshapeok="t" o:connecttype="rect" textboxrect="0,0,21600,@13"/>
                      <v:handles>
                        <v:h position="#0,bottomRight" xrange="10800,21600"/>
                      </v:handles>
                      <o:complex v:ext="view"/>
                    </v:shapetype>
                    <v:shape id="Rectangle: Folded Corner 32" o:spid="_x0000_s1026" type="#_x0000_t65" style="position:absolute;margin-left:10pt;margin-top:21.25pt;width:108.75pt;height:30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" adj="15244" fillcolor="#4472c4 [3204]" strokecolor="#1f3763 [1604]" strokeweight="1pt">
                      <v:stroke joinstyle="miter"/>
                      <v:textbox>
                        <w:txbxContent>
                          <w:p w14:paraId="6AD7EB67" w14:textId="30DE991A" w:rsidR="001A7F34" w:rsidRPr="00EF0443" w:rsidRDefault="001A7F34" w:rsidP="001A7F34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Software developer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F0443" w:rsidRPr="00153020">
              <w:rPr>
                <w:rFonts w:ascii="Century Gothic" w:eastAsia="Times New Roman" w:hAnsi="Century Gothic" w:cs="Calibri"/>
                <w:b/>
                <w:bCs/>
                <w:iCs/>
                <w:color w:val="6F0579"/>
                <w:sz w:val="24"/>
                <w:szCs w:val="28"/>
                <w:u w:val="single"/>
                <w:lang w:val="en-GB" w:eastAsia="en-US"/>
              </w:rPr>
              <w:t>Key Partners</w:t>
            </w:r>
          </w:p>
          <w:p w14:paraId="43DDD0B0" w14:textId="638EC696" w:rsidR="00EF0443" w:rsidRPr="00153020" w:rsidRDefault="00514266" w:rsidP="00B10EA3">
            <w:pPr>
              <w:rPr>
                <w:rFonts w:ascii="Century Gothic" w:hAnsi="Century Gothic"/>
                <w:color w:val="5F5F5F"/>
                <w:sz w:val="16"/>
                <w:szCs w:val="16"/>
              </w:rPr>
            </w:pPr>
            <w:r w:rsidRPr="001A7F34">
              <w:rPr>
                <w:rFonts w:ascii="Century Gothic" w:hAnsi="Century Gothic"/>
                <w:color w:val="5F5F5F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122DE385" wp14:editId="77654301">
                      <wp:simplePos x="0" y="0"/>
                      <wp:positionH relativeFrom="column">
                        <wp:posOffset>527050</wp:posOffset>
                      </wp:positionH>
                      <wp:positionV relativeFrom="paragraph">
                        <wp:posOffset>1521460</wp:posOffset>
                      </wp:positionV>
                      <wp:extent cx="1181735" cy="323850"/>
                      <wp:effectExtent l="0" t="0" r="56515" b="19050"/>
                      <wp:wrapNone/>
                      <wp:docPr id="34" name="Rectangle: Folded Corner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1735" cy="323850"/>
                              </a:xfrm>
                              <a:prstGeom prst="foldedCorner">
                                <a:avLst>
                                  <a:gd name="adj" fmla="val 29428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CF10768" w14:textId="00270FB5" w:rsidR="001A7F34" w:rsidRPr="00EF0443" w:rsidRDefault="00514266" w:rsidP="001A7F34">
                                  <w:pPr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Hardware supplier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2DE385" id="Rectangle: Folded Corner 34" o:spid="_x0000_s1027" type="#_x0000_t65" style="position:absolute;margin-left:41.5pt;margin-top:119.8pt;width:93.05pt;height:25.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" adj="15244" fillcolor="#4472c4 [3204]" strokecolor="#1f3763 [1604]" strokeweight="1pt">
                      <v:stroke joinstyle="miter"/>
                      <v:textbox>
                        <w:txbxContent>
                          <w:p w14:paraId="4CF10768" w14:textId="00270FB5" w:rsidR="001A7F34" w:rsidRPr="00EF0443" w:rsidRDefault="00514266" w:rsidP="001A7F34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Hardware supplier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1A7F34">
              <w:rPr>
                <w:rFonts w:ascii="Century Gothic" w:hAnsi="Century Gothic"/>
                <w:color w:val="5F5F5F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066BB760" wp14:editId="5994B4B7">
                      <wp:simplePos x="0" y="0"/>
                      <wp:positionH relativeFrom="column">
                        <wp:posOffset>-35561</wp:posOffset>
                      </wp:positionH>
                      <wp:positionV relativeFrom="paragraph">
                        <wp:posOffset>1090970</wp:posOffset>
                      </wp:positionV>
                      <wp:extent cx="1190625" cy="449580"/>
                      <wp:effectExtent l="57150" t="114300" r="47625" b="121920"/>
                      <wp:wrapNone/>
                      <wp:docPr id="33" name="Rectangle: Folded Corner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037621">
                                <a:off x="0" y="0"/>
                                <a:ext cx="1190625" cy="449580"/>
                              </a:xfrm>
                              <a:prstGeom prst="foldedCorner">
                                <a:avLst>
                                  <a:gd name="adj" fmla="val 13785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86EC7B9" w14:textId="30CF28D2" w:rsidR="001A7F34" w:rsidRPr="00EF0443" w:rsidRDefault="00514266" w:rsidP="00514266">
                                  <w:pPr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Business Analytics Trainer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66BB760" id="Rectangle: Folded Corner 33" o:spid="_x0000_s1028" type="#_x0000_t65" style="position:absolute;margin-left:-2.8pt;margin-top:85.9pt;width:93.75pt;height:35.4pt;rotation:-614268fd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" adj="18622" fillcolor="#4472c4 [3204]" strokecolor="#1f3763 [1604]" strokeweight="1pt">
                      <v:stroke joinstyle="miter"/>
                      <v:textbox>
                        <w:txbxContent>
                          <w:p w14:paraId="786EC7B9" w14:textId="30CF28D2" w:rsidR="001A7F34" w:rsidRPr="00EF0443" w:rsidRDefault="00514266" w:rsidP="00514266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Business Analytics Trainer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A7F34" w:rsidRPr="001A7F34">
              <w:rPr>
                <w:rFonts w:ascii="Century Gothic" w:hAnsi="Century Gothic"/>
                <w:color w:val="5F5F5F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50258574" wp14:editId="7307FCAE">
                      <wp:simplePos x="0" y="0"/>
                      <wp:positionH relativeFrom="column">
                        <wp:posOffset>479094</wp:posOffset>
                      </wp:positionH>
                      <wp:positionV relativeFrom="paragraph">
                        <wp:posOffset>492062</wp:posOffset>
                      </wp:positionV>
                      <wp:extent cx="1309797" cy="550545"/>
                      <wp:effectExtent l="57150" t="114300" r="62230" b="97155"/>
                      <wp:wrapNone/>
                      <wp:docPr id="35" name="Rectangle: Folded Corner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57954">
                                <a:off x="0" y="0"/>
                                <a:ext cx="1309797" cy="550545"/>
                              </a:xfrm>
                              <a:prstGeom prst="foldedCorner">
                                <a:avLst>
                                  <a:gd name="adj" fmla="val 29428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5B5FCB8" w14:textId="1B8B80C1" w:rsidR="001A7F34" w:rsidRPr="00EF0443" w:rsidRDefault="001A7F34" w:rsidP="001A7F34">
                                  <w:pPr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Business Process Platforms (SAP, etc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258574" id="Rectangle: Folded Corner 35" o:spid="_x0000_s1029" type="#_x0000_t65" style="position:absolute;margin-left:37.7pt;margin-top:38.75pt;width:103.15pt;height:43.35pt;rotation:609435fd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" adj="15244" fillcolor="#4472c4 [3204]" strokecolor="#1f3763 [1604]" strokeweight="1pt">
                      <v:stroke joinstyle="miter"/>
                      <v:textbox>
                        <w:txbxContent>
                          <w:p w14:paraId="55B5FCB8" w14:textId="1B8B80C1" w:rsidR="001A7F34" w:rsidRPr="00EF0443" w:rsidRDefault="001A7F34" w:rsidP="001A7F34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Business Process Platforms (SAP, etc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462" w:type="dxa"/>
            <w:shd w:val="clear" w:color="auto" w:fill="FFFFFF"/>
          </w:tcPr>
          <w:p w14:paraId="2F9BCF3F" w14:textId="3DEC7833" w:rsidR="00EF0443" w:rsidRPr="00153020" w:rsidRDefault="00514266" w:rsidP="00B10EA3">
            <w:pPr>
              <w:rPr>
                <w:rFonts w:ascii="Century Gothic" w:eastAsia="Times New Roman" w:hAnsi="Century Gothic" w:cs="Calibri"/>
                <w:b/>
                <w:bCs/>
                <w:iCs/>
                <w:color w:val="6F0579"/>
                <w:sz w:val="24"/>
                <w:szCs w:val="28"/>
                <w:u w:val="single"/>
                <w:lang w:val="en-GB" w:eastAsia="en-US"/>
              </w:rPr>
            </w:pPr>
            <w:r w:rsidRPr="00514266">
              <w:rPr>
                <w:rFonts w:ascii="Century Gothic" w:hAnsi="Century Gothic"/>
                <w:color w:val="5F5F5F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6A6F16AA" wp14:editId="1F70CBBB">
                      <wp:simplePos x="0" y="0"/>
                      <wp:positionH relativeFrom="column">
                        <wp:posOffset>40726</wp:posOffset>
                      </wp:positionH>
                      <wp:positionV relativeFrom="paragraph">
                        <wp:posOffset>219710</wp:posOffset>
                      </wp:positionV>
                      <wp:extent cx="1381125" cy="381000"/>
                      <wp:effectExtent l="0" t="0" r="66675" b="19050"/>
                      <wp:wrapNone/>
                      <wp:docPr id="36" name="Rectangle: Folded Corner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81125" cy="381000"/>
                              </a:xfrm>
                              <a:prstGeom prst="foldedCorner">
                                <a:avLst>
                                  <a:gd name="adj" fmla="val 29428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8CA94D4" w14:textId="302CB564" w:rsidR="00514266" w:rsidRPr="00EF0443" w:rsidRDefault="00514266" w:rsidP="00514266">
                                  <w:pPr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Software develop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6F16AA" id="Rectangle: Folded Corner 36" o:spid="_x0000_s1030" type="#_x0000_t65" style="position:absolute;margin-left:3.2pt;margin-top:17.3pt;width:108.75pt;height:30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" adj="15244" fillcolor="#4472c4 [3204]" strokecolor="#1f3763 [1604]" strokeweight="1pt">
                      <v:stroke joinstyle="miter"/>
                      <v:textbox>
                        <w:txbxContent>
                          <w:p w14:paraId="78CA94D4" w14:textId="302CB564" w:rsidR="00514266" w:rsidRPr="00EF0443" w:rsidRDefault="00514266" w:rsidP="00514266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Software develop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men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F0443" w:rsidRPr="00153020">
              <w:rPr>
                <w:rFonts w:ascii="Century Gothic" w:eastAsia="Times New Roman" w:hAnsi="Century Gothic" w:cs="Calibri"/>
                <w:b/>
                <w:bCs/>
                <w:iCs/>
                <w:color w:val="6F0579"/>
                <w:sz w:val="24"/>
                <w:szCs w:val="28"/>
                <w:u w:val="single"/>
                <w:lang w:val="en-GB" w:eastAsia="en-US"/>
              </w:rPr>
              <w:t>Key Activities</w:t>
            </w:r>
          </w:p>
          <w:p w14:paraId="54F08519" w14:textId="14A4006D" w:rsidR="00EF0443" w:rsidRPr="00153020" w:rsidRDefault="00514266" w:rsidP="00B10EA3">
            <w:pPr>
              <w:rPr>
                <w:rFonts w:ascii="Century Gothic" w:hAnsi="Century Gothic"/>
                <w:color w:val="5F5F5F"/>
                <w:sz w:val="16"/>
                <w:szCs w:val="16"/>
              </w:rPr>
            </w:pPr>
            <w:r w:rsidRPr="00514266">
              <w:rPr>
                <w:rFonts w:ascii="Century Gothic" w:hAnsi="Century Gothic"/>
                <w:color w:val="5F5F5F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073E6FE3" wp14:editId="02809FF0">
                      <wp:simplePos x="0" y="0"/>
                      <wp:positionH relativeFrom="column">
                        <wp:posOffset>299720</wp:posOffset>
                      </wp:positionH>
                      <wp:positionV relativeFrom="paragraph">
                        <wp:posOffset>816609</wp:posOffset>
                      </wp:positionV>
                      <wp:extent cx="1134110" cy="530225"/>
                      <wp:effectExtent l="0" t="0" r="66040" b="22225"/>
                      <wp:wrapNone/>
                      <wp:docPr id="38" name="Rectangle: Folded Corner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34110" cy="530225"/>
                              </a:xfrm>
                              <a:prstGeom prst="foldedCorner">
                                <a:avLst>
                                  <a:gd name="adj" fmla="val 29428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91A38D3" w14:textId="251FE504" w:rsidR="00514266" w:rsidRPr="00EF0443" w:rsidRDefault="00514266" w:rsidP="00514266">
                                  <w:pPr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Hardware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 xml:space="preserve"> design and suppl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3E6FE3" id="Rectangle: Folded Corner 38" o:spid="_x0000_s1031" type="#_x0000_t65" style="position:absolute;margin-left:23.6pt;margin-top:64.3pt;width:89.3pt;height:41.7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" adj="15244" fillcolor="#4472c4 [3204]" strokecolor="#1f3763 [1604]" strokeweight="1pt">
                      <v:stroke joinstyle="miter"/>
                      <v:textbox>
                        <w:txbxContent>
                          <w:p w14:paraId="391A38D3" w14:textId="251FE504" w:rsidR="00514266" w:rsidRPr="00EF0443" w:rsidRDefault="00514266" w:rsidP="00514266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Hardware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design and supply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514266">
              <w:rPr>
                <w:rFonts w:ascii="Century Gothic" w:hAnsi="Century Gothic"/>
                <w:color w:val="5F5F5F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28DAB51B" wp14:editId="0D4985F8">
                      <wp:simplePos x="0" y="0"/>
                      <wp:positionH relativeFrom="column">
                        <wp:posOffset>-42102</wp:posOffset>
                      </wp:positionH>
                      <wp:positionV relativeFrom="paragraph">
                        <wp:posOffset>379066</wp:posOffset>
                      </wp:positionV>
                      <wp:extent cx="1190625" cy="449580"/>
                      <wp:effectExtent l="57150" t="114300" r="47625" b="121920"/>
                      <wp:wrapNone/>
                      <wp:docPr id="37" name="Rectangle: Folded Corner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037621">
                                <a:off x="0" y="0"/>
                                <a:ext cx="1190625" cy="449580"/>
                              </a:xfrm>
                              <a:prstGeom prst="foldedCorner">
                                <a:avLst>
                                  <a:gd name="adj" fmla="val 13785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EBC9356" w14:textId="5C5E8A58" w:rsidR="00514266" w:rsidRPr="00EF0443" w:rsidRDefault="00514266" w:rsidP="00514266">
                                  <w:pPr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Business Analytics Train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8DAB51B" id="Rectangle: Folded Corner 37" o:spid="_x0000_s1032" type="#_x0000_t65" style="position:absolute;margin-left:-3.3pt;margin-top:29.85pt;width:93.75pt;height:35.4pt;rotation:-614268fd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" adj="18622" fillcolor="#4472c4 [3204]" strokecolor="#1f3763 [1604]" strokeweight="1pt">
                      <v:stroke joinstyle="miter"/>
                      <v:textbox>
                        <w:txbxContent>
                          <w:p w14:paraId="0EBC9356" w14:textId="5C5E8A58" w:rsidR="00514266" w:rsidRPr="00EF0443" w:rsidRDefault="00514266" w:rsidP="00514266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Business Analytics Train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ing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340" w:type="dxa"/>
            <w:gridSpan w:val="2"/>
            <w:vMerge w:val="restart"/>
            <w:shd w:val="clear" w:color="auto" w:fill="FFFFFF"/>
          </w:tcPr>
          <w:p w14:paraId="2A2EFA68" w14:textId="2F06B858" w:rsidR="00EF0443" w:rsidRPr="00153020" w:rsidRDefault="00EF0443" w:rsidP="00B10EA3">
            <w:pPr>
              <w:rPr>
                <w:rFonts w:ascii="Century Gothic" w:eastAsia="Times New Roman" w:hAnsi="Century Gothic" w:cs="Calibri"/>
                <w:b/>
                <w:bCs/>
                <w:iCs/>
                <w:color w:val="6F0579"/>
                <w:sz w:val="24"/>
                <w:szCs w:val="28"/>
                <w:u w:val="single"/>
                <w:lang w:val="en-GB" w:eastAsia="en-US"/>
              </w:rPr>
            </w:pPr>
            <w:r>
              <w:rPr>
                <w:rFonts w:ascii="Century Gothic" w:eastAsia="Times New Roman" w:hAnsi="Century Gothic" w:cs="Calibri"/>
                <w:b/>
                <w:bCs/>
                <w:iCs/>
                <w:noProof/>
                <w:color w:val="6F0579"/>
                <w:sz w:val="24"/>
                <w:szCs w:val="28"/>
                <w:u w:val="single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FC45531" wp14:editId="5BE320E8">
                      <wp:simplePos x="0" y="0"/>
                      <wp:positionH relativeFrom="column">
                        <wp:posOffset>112403</wp:posOffset>
                      </wp:positionH>
                      <wp:positionV relativeFrom="paragraph">
                        <wp:posOffset>247666</wp:posOffset>
                      </wp:positionV>
                      <wp:extent cx="1181735" cy="302041"/>
                      <wp:effectExtent l="0" t="0" r="56515" b="22225"/>
                      <wp:wrapNone/>
                      <wp:docPr id="1" name="Rectangle: Folded Corne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1735" cy="302041"/>
                              </a:xfrm>
                              <a:prstGeom prst="foldedCorner">
                                <a:avLst>
                                  <a:gd name="adj" fmla="val 29428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49DCC5F" w14:textId="77777777" w:rsidR="00EF0443" w:rsidRPr="00EF0443" w:rsidRDefault="00EF0443" w:rsidP="00EF0443">
                                  <w:pPr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 w:rsidRPr="00EF0443">
                                    <w:rPr>
                                      <w:sz w:val="18"/>
                                      <w:szCs w:val="18"/>
                                    </w:rPr>
                                    <w:t>Process Analytic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FC45531" id="Rectangle: Folded Corner 1" o:spid="_x0000_s1033" type="#_x0000_t65" style="position:absolute;margin-left:8.85pt;margin-top:19.5pt;width:93.05pt;height:23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" adj="15244" fillcolor="#4472c4 [3204]" strokecolor="#1f3763 [1604]" strokeweight="1pt">
                      <v:stroke joinstyle="miter"/>
                      <v:textbox>
                        <w:txbxContent>
                          <w:p w14:paraId="649DCC5F" w14:textId="77777777" w:rsidR="00EF0443" w:rsidRPr="00EF0443" w:rsidRDefault="00EF0443" w:rsidP="00EF0443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EF0443">
                              <w:rPr>
                                <w:sz w:val="18"/>
                                <w:szCs w:val="18"/>
                              </w:rPr>
                              <w:t>Process Analytic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153020">
              <w:rPr>
                <w:rFonts w:ascii="Century Gothic" w:eastAsia="Times New Roman" w:hAnsi="Century Gothic" w:cs="Calibri"/>
                <w:b/>
                <w:bCs/>
                <w:iCs/>
                <w:color w:val="6F0579"/>
                <w:sz w:val="24"/>
                <w:szCs w:val="28"/>
                <w:u w:val="single"/>
                <w:lang w:val="en-GB" w:eastAsia="en-US"/>
              </w:rPr>
              <w:t>Value Proposition</w:t>
            </w:r>
          </w:p>
          <w:p w14:paraId="7678518C" w14:textId="1C6B808D" w:rsidR="00EF0443" w:rsidRPr="00153020" w:rsidRDefault="00727B95" w:rsidP="00B10EA3">
            <w:pPr>
              <w:rPr>
                <w:rFonts w:ascii="Century Gothic" w:hAnsi="Century Gothic"/>
                <w:color w:val="5F5F5F"/>
                <w:sz w:val="16"/>
                <w:szCs w:val="16"/>
              </w:rPr>
            </w:pPr>
            <w:r>
              <w:rPr>
                <w:rFonts w:ascii="Century Gothic" w:eastAsia="Times New Roman" w:hAnsi="Century Gothic" w:cs="Calibri"/>
                <w:b/>
                <w:bCs/>
                <w:iCs/>
                <w:noProof/>
                <w:color w:val="6F0579"/>
                <w:sz w:val="24"/>
                <w:szCs w:val="28"/>
                <w:u w:val="single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1DD5397" wp14:editId="33723CC6">
                      <wp:simplePos x="0" y="0"/>
                      <wp:positionH relativeFrom="column">
                        <wp:posOffset>603510</wp:posOffset>
                      </wp:positionH>
                      <wp:positionV relativeFrom="paragraph">
                        <wp:posOffset>1189067</wp:posOffset>
                      </wp:positionV>
                      <wp:extent cx="759460" cy="321454"/>
                      <wp:effectExtent l="19050" t="38100" r="40640" b="40640"/>
                      <wp:wrapNone/>
                      <wp:docPr id="3" name="Rectangle: Folded Corne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68417">
                                <a:off x="0" y="0"/>
                                <a:ext cx="759460" cy="321454"/>
                              </a:xfrm>
                              <a:prstGeom prst="foldedCorner">
                                <a:avLst>
                                  <a:gd name="adj" fmla="val 29428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6BDC355" w14:textId="2C1701EA" w:rsidR="00EF0443" w:rsidRPr="00EF0443" w:rsidRDefault="00EF0443" w:rsidP="00EF0443">
                                  <w:pPr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Train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DD5397" id="Rectangle: Folded Corner 3" o:spid="_x0000_s1034" type="#_x0000_t65" style="position:absolute;margin-left:47.5pt;margin-top:93.65pt;width:59.8pt;height:25.3pt;rotation:183956fd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" adj="15244" fillcolor="#4472c4 [3204]" strokecolor="#1f3763 [1604]" strokeweight="1pt">
                      <v:stroke joinstyle="miter"/>
                      <v:textbox>
                        <w:txbxContent>
                          <w:p w14:paraId="56BDC355" w14:textId="2C1701EA" w:rsidR="00EF0443" w:rsidRPr="00EF0443" w:rsidRDefault="00EF0443" w:rsidP="00EF0443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Training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F0443">
              <w:rPr>
                <w:rFonts w:ascii="Century Gothic" w:eastAsia="Times New Roman" w:hAnsi="Century Gothic" w:cs="Calibri"/>
                <w:b/>
                <w:bCs/>
                <w:iCs/>
                <w:noProof/>
                <w:color w:val="6F0579"/>
                <w:sz w:val="24"/>
                <w:szCs w:val="28"/>
                <w:u w:val="single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03B5379D" wp14:editId="40924ABA">
                      <wp:simplePos x="0" y="0"/>
                      <wp:positionH relativeFrom="column">
                        <wp:posOffset>60572</wp:posOffset>
                      </wp:positionH>
                      <wp:positionV relativeFrom="paragraph">
                        <wp:posOffset>388479</wp:posOffset>
                      </wp:positionV>
                      <wp:extent cx="1181735" cy="570015"/>
                      <wp:effectExtent l="0" t="0" r="56515" b="20955"/>
                      <wp:wrapNone/>
                      <wp:docPr id="5" name="Rectangle: Folded Corne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1735" cy="570015"/>
                              </a:xfrm>
                              <a:prstGeom prst="foldedCorner">
                                <a:avLst>
                                  <a:gd name="adj" fmla="val 29428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65C3A18" w14:textId="67128423" w:rsidR="00EF0443" w:rsidRPr="00EF0443" w:rsidRDefault="00EF0443" w:rsidP="00EF0443">
                                  <w:pPr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Control over process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B5379D" id="Rectangle: Folded Corner 5" o:spid="_x0000_s1035" type="#_x0000_t65" style="position:absolute;margin-left:4.75pt;margin-top:30.6pt;width:93.05pt;height:44.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" adj="15244" fillcolor="#4472c4 [3204]" strokecolor="#1f3763 [1604]" strokeweight="1pt">
                      <v:stroke joinstyle="miter"/>
                      <v:textbox>
                        <w:txbxContent>
                          <w:p w14:paraId="465C3A18" w14:textId="67128423" w:rsidR="00EF0443" w:rsidRPr="00EF0443" w:rsidRDefault="00EF0443" w:rsidP="00EF0443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ontrol over processe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F0443">
              <w:rPr>
                <w:rFonts w:ascii="Century Gothic" w:eastAsia="Times New Roman" w:hAnsi="Century Gothic" w:cs="Calibri"/>
                <w:b/>
                <w:bCs/>
                <w:iCs/>
                <w:noProof/>
                <w:color w:val="6F0579"/>
                <w:sz w:val="24"/>
                <w:szCs w:val="28"/>
                <w:u w:val="single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4FC7854" wp14:editId="47499065">
                      <wp:simplePos x="0" y="0"/>
                      <wp:positionH relativeFrom="column">
                        <wp:posOffset>-10160</wp:posOffset>
                      </wp:positionH>
                      <wp:positionV relativeFrom="paragraph">
                        <wp:posOffset>1045210</wp:posOffset>
                      </wp:positionV>
                      <wp:extent cx="759460" cy="301625"/>
                      <wp:effectExtent l="0" t="0" r="59690" b="22225"/>
                      <wp:wrapNone/>
                      <wp:docPr id="2" name="Rectangle: Folded Corne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59460" cy="301625"/>
                              </a:xfrm>
                              <a:prstGeom prst="foldedCorner">
                                <a:avLst>
                                  <a:gd name="adj" fmla="val 29428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BF8491F" w14:textId="1B1E626D" w:rsidR="00EF0443" w:rsidRPr="00EF0443" w:rsidRDefault="00EF0443" w:rsidP="00EF0443">
                                  <w:pPr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Softwar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FC7854" id="Rectangle: Folded Corner 2" o:spid="_x0000_s1036" type="#_x0000_t65" style="position:absolute;margin-left:-.8pt;margin-top:82.3pt;width:59.8pt;height:23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" adj="15244" fillcolor="#4472c4 [3204]" strokecolor="#1f3763 [1604]" strokeweight="1pt">
                      <v:stroke joinstyle="miter"/>
                      <v:textbox>
                        <w:txbxContent>
                          <w:p w14:paraId="6BF8491F" w14:textId="1B1E626D" w:rsidR="00EF0443" w:rsidRPr="00EF0443" w:rsidRDefault="00EF0443" w:rsidP="00EF0443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Softwar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F0443">
              <w:rPr>
                <w:rFonts w:ascii="Century Gothic" w:eastAsia="Times New Roman" w:hAnsi="Century Gothic" w:cs="Calibri"/>
                <w:b/>
                <w:bCs/>
                <w:iCs/>
                <w:noProof/>
                <w:color w:val="6F0579"/>
                <w:sz w:val="24"/>
                <w:szCs w:val="28"/>
                <w:u w:val="single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14C42AD7" wp14:editId="6C354FD3">
                      <wp:simplePos x="0" y="0"/>
                      <wp:positionH relativeFrom="column">
                        <wp:posOffset>27133</wp:posOffset>
                      </wp:positionH>
                      <wp:positionV relativeFrom="paragraph">
                        <wp:posOffset>1611094</wp:posOffset>
                      </wp:positionV>
                      <wp:extent cx="1181735" cy="522515"/>
                      <wp:effectExtent l="57150" t="114300" r="37465" b="125730"/>
                      <wp:wrapNone/>
                      <wp:docPr id="4" name="Rectangle: Folded Corne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013972">
                                <a:off x="0" y="0"/>
                                <a:ext cx="1181735" cy="522515"/>
                              </a:xfrm>
                              <a:prstGeom prst="foldedCorner">
                                <a:avLst>
                                  <a:gd name="adj" fmla="val 29428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6C771E6" w14:textId="428BAB13" w:rsidR="00EF0443" w:rsidRPr="00EF0443" w:rsidRDefault="00EF0443" w:rsidP="00EF0443">
                                  <w:pPr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Direct contact with SA marke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C42AD7" id="Rectangle: Folded Corner 4" o:spid="_x0000_s1037" type="#_x0000_t65" style="position:absolute;margin-left:2.15pt;margin-top:126.85pt;width:93.05pt;height:41.15pt;rotation:-640099fd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" adj="15244" fillcolor="#4472c4 [3204]" strokecolor="#1f3763 [1604]" strokeweight="1pt">
                      <v:stroke joinstyle="miter"/>
                      <v:textbox>
                        <w:txbxContent>
                          <w:p w14:paraId="56C771E6" w14:textId="428BAB13" w:rsidR="00EF0443" w:rsidRPr="00EF0443" w:rsidRDefault="00EF0443" w:rsidP="00EF0443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Direct contact with SA marke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320" w:type="dxa"/>
            <w:shd w:val="clear" w:color="auto" w:fill="FFFFFF"/>
          </w:tcPr>
          <w:p w14:paraId="00DD53EA" w14:textId="136565B7" w:rsidR="00EF0443" w:rsidRPr="00153020" w:rsidRDefault="001A7F34" w:rsidP="00B10EA3">
            <w:pPr>
              <w:rPr>
                <w:rFonts w:ascii="Century Gothic" w:eastAsia="Times New Roman" w:hAnsi="Century Gothic" w:cs="Calibri"/>
                <w:b/>
                <w:bCs/>
                <w:iCs/>
                <w:color w:val="6F0579"/>
                <w:sz w:val="24"/>
                <w:szCs w:val="28"/>
                <w:u w:val="single"/>
                <w:lang w:val="en-GB" w:eastAsia="en-US"/>
              </w:rPr>
            </w:pPr>
            <w:r w:rsidRPr="001A7F34">
              <w:rPr>
                <w:rFonts w:ascii="Century Gothic" w:hAnsi="Century Gothic"/>
                <w:color w:val="5F5F5F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5D699EBA" wp14:editId="54444963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269875</wp:posOffset>
                      </wp:positionV>
                      <wp:extent cx="1333968" cy="381000"/>
                      <wp:effectExtent l="0" t="0" r="57150" b="19050"/>
                      <wp:wrapNone/>
                      <wp:docPr id="24" name="Rectangle: Folded Corner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968" cy="381000"/>
                              </a:xfrm>
                              <a:prstGeom prst="foldedCorner">
                                <a:avLst>
                                  <a:gd name="adj" fmla="val 29428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2F33E51" w14:textId="5FA94757" w:rsidR="001A7F34" w:rsidRPr="00EF0443" w:rsidRDefault="001A7F34" w:rsidP="001A7F34">
                                  <w:pPr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Continuous suppor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699EBA" id="Rectangle: Folded Corner 24" o:spid="_x0000_s1038" type="#_x0000_t65" style="position:absolute;margin-left:10pt;margin-top:21.25pt;width:105.05pt;height:30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" adj="15244" fillcolor="#4472c4 [3204]" strokecolor="#1f3763 [1604]" strokeweight="1pt">
                      <v:stroke joinstyle="miter"/>
                      <v:textbox>
                        <w:txbxContent>
                          <w:p w14:paraId="12F33E51" w14:textId="5FA94757" w:rsidR="001A7F34" w:rsidRPr="00EF0443" w:rsidRDefault="001A7F34" w:rsidP="001A7F34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ontinuous suppor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F0443" w:rsidRPr="00153020">
              <w:rPr>
                <w:rFonts w:ascii="Century Gothic" w:eastAsia="Times New Roman" w:hAnsi="Century Gothic" w:cs="Calibri"/>
                <w:b/>
                <w:bCs/>
                <w:iCs/>
                <w:color w:val="6F0579"/>
                <w:sz w:val="24"/>
                <w:szCs w:val="28"/>
                <w:u w:val="single"/>
                <w:lang w:val="en-GB" w:eastAsia="en-US"/>
              </w:rPr>
              <w:t>Customer Relationships</w:t>
            </w:r>
          </w:p>
          <w:p w14:paraId="5BC524E8" w14:textId="054734E8" w:rsidR="00EF0443" w:rsidRPr="00153020" w:rsidRDefault="001A7F34" w:rsidP="00B10EA3">
            <w:pPr>
              <w:rPr>
                <w:rFonts w:ascii="Century Gothic" w:hAnsi="Century Gothic"/>
                <w:color w:val="5F5F5F"/>
                <w:sz w:val="16"/>
                <w:szCs w:val="16"/>
              </w:rPr>
            </w:pPr>
            <w:r w:rsidRPr="001A7F34">
              <w:rPr>
                <w:rFonts w:ascii="Century Gothic" w:hAnsi="Century Gothic"/>
                <w:color w:val="5F5F5F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17C56DAB" wp14:editId="5AC03EFE">
                      <wp:simplePos x="0" y="0"/>
                      <wp:positionH relativeFrom="column">
                        <wp:posOffset>1314450</wp:posOffset>
                      </wp:positionH>
                      <wp:positionV relativeFrom="paragraph">
                        <wp:posOffset>641083</wp:posOffset>
                      </wp:positionV>
                      <wp:extent cx="1076325" cy="463550"/>
                      <wp:effectExtent l="57150" t="133350" r="66675" b="127000"/>
                      <wp:wrapNone/>
                      <wp:docPr id="26" name="Rectangle: Folded Corne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808423">
                                <a:off x="0" y="0"/>
                                <a:ext cx="1076325" cy="463550"/>
                              </a:xfrm>
                              <a:prstGeom prst="foldedCorner">
                                <a:avLst>
                                  <a:gd name="adj" fmla="val 19154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B059748" w14:textId="38689175" w:rsidR="001A7F34" w:rsidRPr="00EF0443" w:rsidRDefault="001A7F34" w:rsidP="001A7F34">
                                  <w:pPr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Analytics interpret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C56DAB" id="Rectangle: Folded Corner 26" o:spid="_x0000_s1039" type="#_x0000_t65" style="position:absolute;margin-left:103.5pt;margin-top:50.5pt;width:84.75pt;height:36.5pt;rotation:883013fd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" adj="17463" fillcolor="#4472c4 [3204]" strokecolor="#1f3763 [1604]" strokeweight="1pt">
                      <v:stroke joinstyle="miter"/>
                      <v:textbox>
                        <w:txbxContent>
                          <w:p w14:paraId="2B059748" w14:textId="38689175" w:rsidR="001A7F34" w:rsidRPr="00EF0443" w:rsidRDefault="001A7F34" w:rsidP="001A7F34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Analytics interpreta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1A7F34">
              <w:rPr>
                <w:rFonts w:ascii="Century Gothic" w:hAnsi="Century Gothic"/>
                <w:color w:val="5F5F5F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5E379EE3" wp14:editId="1C3D82EC">
                      <wp:simplePos x="0" y="0"/>
                      <wp:positionH relativeFrom="column">
                        <wp:posOffset>131320</wp:posOffset>
                      </wp:positionH>
                      <wp:positionV relativeFrom="paragraph">
                        <wp:posOffset>460929</wp:posOffset>
                      </wp:positionV>
                      <wp:extent cx="1076325" cy="463550"/>
                      <wp:effectExtent l="38100" t="57150" r="47625" b="50800"/>
                      <wp:wrapNone/>
                      <wp:docPr id="23" name="Rectangle: Folded Corner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85532">
                                <a:off x="0" y="0"/>
                                <a:ext cx="1076325" cy="463550"/>
                              </a:xfrm>
                              <a:prstGeom prst="foldedCorner">
                                <a:avLst>
                                  <a:gd name="adj" fmla="val 19154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E919AF9" w14:textId="59E78551" w:rsidR="001A7F34" w:rsidRPr="00EF0443" w:rsidRDefault="001A7F34" w:rsidP="001A7F34">
                                  <w:pPr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Customise a standard solu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379EE3" id="Rectangle: Folded Corner 23" o:spid="_x0000_s1040" type="#_x0000_t65" style="position:absolute;margin-left:10.35pt;margin-top:36.3pt;width:84.75pt;height:36.5pt;rotation:-234256fd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" adj="17463" fillcolor="#4472c4 [3204]" strokecolor="#1f3763 [1604]" strokeweight="1pt">
                      <v:stroke joinstyle="miter"/>
                      <v:textbox>
                        <w:txbxContent>
                          <w:p w14:paraId="5E919AF9" w14:textId="59E78551" w:rsidR="001A7F34" w:rsidRPr="00EF0443" w:rsidRDefault="001A7F34" w:rsidP="001A7F34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ustomise a standard solu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1A7F34">
              <w:rPr>
                <w:rFonts w:ascii="Century Gothic" w:hAnsi="Century Gothic"/>
                <w:color w:val="5F5F5F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3BB0E59F" wp14:editId="7ED459BE">
                      <wp:simplePos x="0" y="0"/>
                      <wp:positionH relativeFrom="column">
                        <wp:posOffset>1374775</wp:posOffset>
                      </wp:positionH>
                      <wp:positionV relativeFrom="paragraph">
                        <wp:posOffset>289560</wp:posOffset>
                      </wp:positionV>
                      <wp:extent cx="857250" cy="314325"/>
                      <wp:effectExtent l="0" t="0" r="57150" b="28575"/>
                      <wp:wrapNone/>
                      <wp:docPr id="25" name="Rectangle: Folded Corner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57250" cy="314325"/>
                              </a:xfrm>
                              <a:prstGeom prst="foldedCorner">
                                <a:avLst>
                                  <a:gd name="adj" fmla="val 29428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C2DAAE8" w14:textId="694C92DC" w:rsidR="001A7F34" w:rsidRPr="00EF0443" w:rsidRDefault="001A7F34" w:rsidP="001A7F34">
                                  <w:pPr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Train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BB0E59F" id="Rectangle: Folded Corner 25" o:spid="_x0000_s1041" type="#_x0000_t65" style="position:absolute;margin-left:108.25pt;margin-top:22.8pt;width:67.5pt;height:24.7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" adj="15244" fillcolor="#4472c4 [3204]" strokecolor="#1f3763 [1604]" strokeweight="1pt">
                      <v:stroke joinstyle="miter"/>
                      <v:textbox>
                        <w:txbxContent>
                          <w:p w14:paraId="5C2DAAE8" w14:textId="694C92DC" w:rsidR="001A7F34" w:rsidRPr="00EF0443" w:rsidRDefault="001A7F34" w:rsidP="001A7F34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Training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571" w:type="dxa"/>
            <w:vMerge w:val="restart"/>
            <w:shd w:val="clear" w:color="auto" w:fill="FFFFFF"/>
          </w:tcPr>
          <w:p w14:paraId="3525B69E" w14:textId="77777777" w:rsidR="00EF0443" w:rsidRPr="00153020" w:rsidRDefault="00EF0443" w:rsidP="00B10EA3">
            <w:pPr>
              <w:rPr>
                <w:rFonts w:ascii="Century Gothic" w:eastAsia="Times New Roman" w:hAnsi="Century Gothic" w:cs="Calibri"/>
                <w:b/>
                <w:bCs/>
                <w:iCs/>
                <w:color w:val="6F0579"/>
                <w:sz w:val="24"/>
                <w:szCs w:val="28"/>
                <w:u w:val="single"/>
                <w:lang w:val="en-GB" w:eastAsia="en-US"/>
              </w:rPr>
            </w:pPr>
            <w:r w:rsidRPr="00153020">
              <w:rPr>
                <w:rFonts w:ascii="Century Gothic" w:eastAsia="Times New Roman" w:hAnsi="Century Gothic" w:cs="Calibri"/>
                <w:b/>
                <w:bCs/>
                <w:iCs/>
                <w:color w:val="6F0579"/>
                <w:sz w:val="24"/>
                <w:szCs w:val="28"/>
                <w:u w:val="single"/>
                <w:lang w:val="en-GB" w:eastAsia="en-US"/>
              </w:rPr>
              <w:t>Customer Segments</w:t>
            </w:r>
          </w:p>
          <w:p w14:paraId="5C81BA5F" w14:textId="6E524A6B" w:rsidR="00EF0443" w:rsidRPr="00153020" w:rsidRDefault="001A7F34" w:rsidP="00B10EA3">
            <w:pPr>
              <w:rPr>
                <w:rFonts w:ascii="Century Gothic" w:hAnsi="Century Gothic"/>
                <w:color w:val="5F5F5F"/>
              </w:rPr>
            </w:pPr>
            <w:r w:rsidRPr="001A7F34"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746E7BF2" wp14:editId="3383CF33">
                      <wp:simplePos x="0" y="0"/>
                      <wp:positionH relativeFrom="column">
                        <wp:posOffset>641557</wp:posOffset>
                      </wp:positionH>
                      <wp:positionV relativeFrom="paragraph">
                        <wp:posOffset>1612265</wp:posOffset>
                      </wp:positionV>
                      <wp:extent cx="759460" cy="321310"/>
                      <wp:effectExtent l="19050" t="38100" r="40640" b="40640"/>
                      <wp:wrapNone/>
                      <wp:docPr id="20" name="Rectangle: Folded Corner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68417">
                                <a:off x="0" y="0"/>
                                <a:ext cx="759460" cy="321310"/>
                              </a:xfrm>
                              <a:prstGeom prst="foldedCorner">
                                <a:avLst>
                                  <a:gd name="adj" fmla="val 29428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554B543" w14:textId="2A8EA39A" w:rsidR="001A7F34" w:rsidRPr="00EF0443" w:rsidRDefault="001A7F34" w:rsidP="001A7F34">
                                  <w:pPr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IT logg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6E7BF2" id="Rectangle: Folded Corner 20" o:spid="_x0000_s1042" type="#_x0000_t65" style="position:absolute;margin-left:50.5pt;margin-top:126.95pt;width:59.8pt;height:25.3pt;rotation:183956fd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" adj="15244" fillcolor="#4472c4 [3204]" strokecolor="#1f3763 [1604]" strokeweight="1pt">
                      <v:stroke joinstyle="miter"/>
                      <v:textbox>
                        <w:txbxContent>
                          <w:p w14:paraId="4554B543" w14:textId="2A8EA39A" w:rsidR="001A7F34" w:rsidRPr="00EF0443" w:rsidRDefault="001A7F34" w:rsidP="001A7F34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IT logging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1A7F34"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62DD361F" wp14:editId="62B0B70F">
                      <wp:simplePos x="0" y="0"/>
                      <wp:positionH relativeFrom="column">
                        <wp:posOffset>31750</wp:posOffset>
                      </wp:positionH>
                      <wp:positionV relativeFrom="paragraph">
                        <wp:posOffset>1226185</wp:posOffset>
                      </wp:positionV>
                      <wp:extent cx="962025" cy="514997"/>
                      <wp:effectExtent l="0" t="0" r="66675" b="18415"/>
                      <wp:wrapNone/>
                      <wp:docPr id="8" name="Rectangle: Folded Corne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2025" cy="514997"/>
                              </a:xfrm>
                              <a:prstGeom prst="foldedCorner">
                                <a:avLst>
                                  <a:gd name="adj" fmla="val 29428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06670E1" w14:textId="6240BC1F" w:rsidR="001A7F34" w:rsidRPr="00EF0443" w:rsidRDefault="001A7F34" w:rsidP="001A7F34">
                                  <w:pPr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Manufacturing process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DD361F" id="Rectangle: Folded Corner 8" o:spid="_x0000_s1043" type="#_x0000_t65" style="position:absolute;margin-left:2.5pt;margin-top:96.55pt;width:75.75pt;height:40.5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" adj="15244" fillcolor="#4472c4 [3204]" strokecolor="#1f3763 [1604]" strokeweight="1pt">
                      <v:stroke joinstyle="miter"/>
                      <v:textbox>
                        <w:txbxContent>
                          <w:p w14:paraId="106670E1" w14:textId="6240BC1F" w:rsidR="001A7F34" w:rsidRPr="00EF0443" w:rsidRDefault="001A7F34" w:rsidP="001A7F34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anufacturing processe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1A7F34"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5FF9738E" wp14:editId="306BAAFE">
                      <wp:simplePos x="0" y="0"/>
                      <wp:positionH relativeFrom="column">
                        <wp:posOffset>321310</wp:posOffset>
                      </wp:positionH>
                      <wp:positionV relativeFrom="paragraph">
                        <wp:posOffset>470272</wp:posOffset>
                      </wp:positionV>
                      <wp:extent cx="1248410" cy="514350"/>
                      <wp:effectExtent l="38100" t="76200" r="46990" b="76200"/>
                      <wp:wrapNone/>
                      <wp:docPr id="22" name="Rectangle: Folded Corne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244112">
                                <a:off x="0" y="0"/>
                                <a:ext cx="1248410" cy="514350"/>
                              </a:xfrm>
                              <a:prstGeom prst="foldedCorner">
                                <a:avLst>
                                  <a:gd name="adj" fmla="val 29428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5EC9BC0" w14:textId="7AFBA7CB" w:rsidR="001A7F34" w:rsidRPr="00EF0443" w:rsidRDefault="001A7F34" w:rsidP="001A7F34">
                                  <w:pPr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Automated business process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F9738E" id="Rectangle: Folded Corner 22" o:spid="_x0000_s1044" type="#_x0000_t65" style="position:absolute;margin-left:25.3pt;margin-top:37.05pt;width:98.3pt;height:40.5pt;rotation:-388725fd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" adj="15244" fillcolor="#4472c4 [3204]" strokecolor="#1f3763 [1604]" strokeweight="1pt">
                      <v:stroke joinstyle="miter"/>
                      <v:textbox>
                        <w:txbxContent>
                          <w:p w14:paraId="25EC9BC0" w14:textId="7AFBA7CB" w:rsidR="001A7F34" w:rsidRPr="00EF0443" w:rsidRDefault="001A7F34" w:rsidP="001A7F34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Automated business processe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1A7F34"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466B423E" wp14:editId="2D8BA55F">
                      <wp:simplePos x="0" y="0"/>
                      <wp:positionH relativeFrom="column">
                        <wp:posOffset>231775</wp:posOffset>
                      </wp:positionH>
                      <wp:positionV relativeFrom="paragraph">
                        <wp:posOffset>45085</wp:posOffset>
                      </wp:positionV>
                      <wp:extent cx="1181735" cy="530225"/>
                      <wp:effectExtent l="0" t="0" r="56515" b="22225"/>
                      <wp:wrapNone/>
                      <wp:docPr id="9" name="Rectangle: Folded Corne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1735" cy="530225"/>
                              </a:xfrm>
                              <a:prstGeom prst="foldedCorner">
                                <a:avLst>
                                  <a:gd name="adj" fmla="val 29428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F95E2CA" w14:textId="0E779F0C" w:rsidR="001A7F34" w:rsidRPr="00EF0443" w:rsidRDefault="001A7F34" w:rsidP="001A7F34">
                                  <w:pPr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Medium sized compani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6B423E" id="Rectangle: Folded Corner 9" o:spid="_x0000_s1045" type="#_x0000_t65" style="position:absolute;margin-left:18.25pt;margin-top:3.55pt;width:93.05pt;height:41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" adj="15244" fillcolor="#4472c4 [3204]" strokecolor="#1f3763 [1604]" strokeweight="1pt">
                      <v:stroke joinstyle="miter"/>
                      <v:textbox>
                        <w:txbxContent>
                          <w:p w14:paraId="6F95E2CA" w14:textId="0E779F0C" w:rsidR="001A7F34" w:rsidRPr="00EF0443" w:rsidRDefault="001A7F34" w:rsidP="001A7F34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edium sized companie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EF0443" w:rsidRPr="00651B75" w14:paraId="23F0E1EC" w14:textId="77777777" w:rsidTr="00B10EA3">
        <w:trPr>
          <w:trHeight w:val="2041"/>
        </w:trPr>
        <w:tc>
          <w:tcPr>
            <w:tcW w:w="2923" w:type="dxa"/>
            <w:vMerge/>
            <w:shd w:val="clear" w:color="auto" w:fill="FFFFFF"/>
          </w:tcPr>
          <w:p w14:paraId="2B8CC664" w14:textId="77777777" w:rsidR="00EF0443" w:rsidRPr="00153020" w:rsidRDefault="00EF0443" w:rsidP="00B10EA3">
            <w:pPr>
              <w:rPr>
                <w:rFonts w:ascii="Century Gothic" w:hAnsi="Century Gothic"/>
                <w:color w:val="5F5F5F"/>
              </w:rPr>
            </w:pPr>
          </w:p>
        </w:tc>
        <w:tc>
          <w:tcPr>
            <w:tcW w:w="2462" w:type="dxa"/>
            <w:shd w:val="clear" w:color="auto" w:fill="FFFFFF"/>
          </w:tcPr>
          <w:p w14:paraId="52A3A30C" w14:textId="76824E1A" w:rsidR="00EF0443" w:rsidRPr="00153020" w:rsidRDefault="00514266" w:rsidP="00B10EA3">
            <w:pPr>
              <w:rPr>
                <w:rFonts w:ascii="Century Gothic" w:eastAsia="Times New Roman" w:hAnsi="Century Gothic" w:cs="Calibri"/>
                <w:b/>
                <w:bCs/>
                <w:iCs/>
                <w:color w:val="6F0579"/>
                <w:sz w:val="24"/>
                <w:szCs w:val="28"/>
                <w:u w:val="single"/>
                <w:lang w:val="en-GB" w:eastAsia="en-US"/>
              </w:rPr>
            </w:pPr>
            <w:r w:rsidRPr="00514266">
              <w:rPr>
                <w:rFonts w:ascii="Century Gothic" w:hAnsi="Century Gothic"/>
                <w:color w:val="5F5F5F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0473A3E8" wp14:editId="409A792D">
                      <wp:simplePos x="0" y="0"/>
                      <wp:positionH relativeFrom="column">
                        <wp:posOffset>-8219</wp:posOffset>
                      </wp:positionH>
                      <wp:positionV relativeFrom="paragraph">
                        <wp:posOffset>264986</wp:posOffset>
                      </wp:positionV>
                      <wp:extent cx="1309797" cy="513711"/>
                      <wp:effectExtent l="38100" t="76200" r="43180" b="77470"/>
                      <wp:wrapNone/>
                      <wp:docPr id="39" name="Rectangle: Folded Corner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268870">
                                <a:off x="0" y="0"/>
                                <a:ext cx="1309797" cy="513711"/>
                              </a:xfrm>
                              <a:prstGeom prst="foldedCorner">
                                <a:avLst>
                                  <a:gd name="adj" fmla="val 29428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BE5D062" w14:textId="77777777" w:rsidR="00514266" w:rsidRPr="00EF0443" w:rsidRDefault="00514266" w:rsidP="00514266">
                                  <w:pPr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Business Process Platforms (SAP, etc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73A3E8" id="Rectangle: Folded Corner 39" o:spid="_x0000_s1046" type="#_x0000_t65" style="position:absolute;margin-left:-.65pt;margin-top:20.85pt;width:103.15pt;height:40.45pt;rotation:-361682fd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" adj="15244" fillcolor="#4472c4 [3204]" strokecolor="#1f3763 [1604]" strokeweight="1pt">
                      <v:stroke joinstyle="miter"/>
                      <v:textbox>
                        <w:txbxContent>
                          <w:p w14:paraId="0BE5D062" w14:textId="77777777" w:rsidR="00514266" w:rsidRPr="00EF0443" w:rsidRDefault="00514266" w:rsidP="00514266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Business Process Platforms (SAP, etc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F0443" w:rsidRPr="00153020">
              <w:rPr>
                <w:rFonts w:ascii="Century Gothic" w:eastAsia="Times New Roman" w:hAnsi="Century Gothic" w:cs="Calibri"/>
                <w:b/>
                <w:bCs/>
                <w:iCs/>
                <w:color w:val="6F0579"/>
                <w:sz w:val="24"/>
                <w:szCs w:val="28"/>
                <w:u w:val="single"/>
                <w:lang w:val="en-GB" w:eastAsia="en-US"/>
              </w:rPr>
              <w:t>Key Resources</w:t>
            </w:r>
          </w:p>
          <w:p w14:paraId="66502ED1" w14:textId="371013D6" w:rsidR="00EF0443" w:rsidRPr="00153020" w:rsidRDefault="00514266" w:rsidP="00B10EA3">
            <w:pPr>
              <w:rPr>
                <w:rFonts w:ascii="Century Gothic" w:hAnsi="Century Gothic"/>
                <w:color w:val="5F5F5F"/>
                <w:sz w:val="16"/>
                <w:szCs w:val="16"/>
              </w:rPr>
            </w:pPr>
            <w:r w:rsidRPr="00514266">
              <w:rPr>
                <w:rFonts w:ascii="Century Gothic" w:hAnsi="Century Gothic"/>
                <w:color w:val="5F5F5F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7ED5BECC" wp14:editId="518E766F">
                      <wp:simplePos x="0" y="0"/>
                      <wp:positionH relativeFrom="column">
                        <wp:posOffset>201208</wp:posOffset>
                      </wp:positionH>
                      <wp:positionV relativeFrom="paragraph">
                        <wp:posOffset>499745</wp:posOffset>
                      </wp:positionV>
                      <wp:extent cx="1190625" cy="449580"/>
                      <wp:effectExtent l="38100" t="57150" r="28575" b="45720"/>
                      <wp:wrapNone/>
                      <wp:docPr id="40" name="Rectangle: Folded Corner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06602">
                                <a:off x="0" y="0"/>
                                <a:ext cx="1190625" cy="449580"/>
                              </a:xfrm>
                              <a:prstGeom prst="foldedCorner">
                                <a:avLst>
                                  <a:gd name="adj" fmla="val 13785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22656EE" w14:textId="3E22312F" w:rsidR="00514266" w:rsidRPr="00EF0443" w:rsidRDefault="00514266" w:rsidP="00514266">
                                  <w:pPr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 xml:space="preserve">Customer Relationships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ED5BECC" id="Rectangle: Folded Corner 40" o:spid="_x0000_s1047" type="#_x0000_t65" style="position:absolute;margin-left:15.85pt;margin-top:39.35pt;width:93.75pt;height:35.4pt;rotation:225664fd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" adj="18622" fillcolor="#4472c4 [3204]" strokecolor="#1f3763 [1604]" strokeweight="1pt">
                      <v:stroke joinstyle="miter"/>
                      <v:textbox>
                        <w:txbxContent>
                          <w:p w14:paraId="622656EE" w14:textId="3E22312F" w:rsidR="00514266" w:rsidRPr="00EF0443" w:rsidRDefault="00514266" w:rsidP="00514266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ustomer Relationships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340" w:type="dxa"/>
            <w:gridSpan w:val="2"/>
            <w:vMerge/>
            <w:shd w:val="clear" w:color="auto" w:fill="FFFFFF"/>
          </w:tcPr>
          <w:p w14:paraId="2D20E9DC" w14:textId="77777777" w:rsidR="00EF0443" w:rsidRPr="00153020" w:rsidRDefault="00EF0443" w:rsidP="00B10EA3">
            <w:pPr>
              <w:rPr>
                <w:rFonts w:ascii="Century Gothic" w:hAnsi="Century Gothic"/>
                <w:color w:val="5F5F5F"/>
              </w:rPr>
            </w:pPr>
          </w:p>
        </w:tc>
        <w:tc>
          <w:tcPr>
            <w:tcW w:w="4320" w:type="dxa"/>
            <w:shd w:val="clear" w:color="auto" w:fill="FFFFFF"/>
          </w:tcPr>
          <w:p w14:paraId="62B85FE8" w14:textId="34472172" w:rsidR="00EF0443" w:rsidRPr="00153020" w:rsidRDefault="00514266" w:rsidP="00B10EA3">
            <w:pPr>
              <w:rPr>
                <w:rFonts w:ascii="Century Gothic" w:eastAsia="Times New Roman" w:hAnsi="Century Gothic" w:cs="Calibri"/>
                <w:b/>
                <w:bCs/>
                <w:iCs/>
                <w:color w:val="6F0579"/>
                <w:sz w:val="24"/>
                <w:szCs w:val="28"/>
                <w:u w:val="single"/>
                <w:lang w:val="en-GB" w:eastAsia="en-US"/>
              </w:rPr>
            </w:pPr>
            <w:r w:rsidRPr="00514266">
              <w:rPr>
                <w:rFonts w:ascii="Century Gothic" w:hAnsi="Century Gothic"/>
                <w:color w:val="5F5F5F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15584" behindDoc="0" locked="0" layoutInCell="1" allowOverlap="1" wp14:anchorId="559A89AA" wp14:editId="5D599879">
                      <wp:simplePos x="0" y="0"/>
                      <wp:positionH relativeFrom="column">
                        <wp:posOffset>1533982</wp:posOffset>
                      </wp:positionH>
                      <wp:positionV relativeFrom="paragraph">
                        <wp:posOffset>149860</wp:posOffset>
                      </wp:positionV>
                      <wp:extent cx="857250" cy="314325"/>
                      <wp:effectExtent l="0" t="0" r="57150" b="28575"/>
                      <wp:wrapNone/>
                      <wp:docPr id="43" name="Rectangle: Folded Corner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57250" cy="314325"/>
                              </a:xfrm>
                              <a:prstGeom prst="foldedCorner">
                                <a:avLst>
                                  <a:gd name="adj" fmla="val 29428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252B694" w14:textId="102BF60C" w:rsidR="00514266" w:rsidRPr="00EF0443" w:rsidRDefault="00514266" w:rsidP="00514266">
                                  <w:pPr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Social medi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59A89AA" id="Rectangle: Folded Corner 43" o:spid="_x0000_s1048" type="#_x0000_t65" style="position:absolute;margin-left:120.8pt;margin-top:11.8pt;width:67.5pt;height:24.7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" adj="15244" fillcolor="#4472c4 [3204]" strokecolor="#1f3763 [1604]" strokeweight="1pt">
                      <v:stroke joinstyle="miter"/>
                      <v:textbox>
                        <w:txbxContent>
                          <w:p w14:paraId="4252B694" w14:textId="102BF60C" w:rsidR="00514266" w:rsidRPr="00EF0443" w:rsidRDefault="00514266" w:rsidP="00514266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Social media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514266">
              <w:rPr>
                <w:rFonts w:ascii="Century Gothic" w:hAnsi="Century Gothic"/>
                <w:color w:val="5F5F5F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29940274" wp14:editId="57F551BD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269874</wp:posOffset>
                      </wp:positionV>
                      <wp:extent cx="1333500" cy="561275"/>
                      <wp:effectExtent l="0" t="0" r="57150" b="10795"/>
                      <wp:wrapNone/>
                      <wp:docPr id="42" name="Rectangle: Folded Corner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0" cy="561275"/>
                              </a:xfrm>
                              <a:prstGeom prst="foldedCorner">
                                <a:avLst>
                                  <a:gd name="adj" fmla="val 29428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614C8BE" w14:textId="211AF842" w:rsidR="00514266" w:rsidRPr="00EF0443" w:rsidRDefault="00514266" w:rsidP="00514266">
                                  <w:pPr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Proof of concept model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9940274" id="Rectangle: Folded Corner 42" o:spid="_x0000_s1049" type="#_x0000_t65" style="position:absolute;margin-left:.25pt;margin-top:21.25pt;width:105pt;height:44.2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" adj="15244" fillcolor="#4472c4 [3204]" strokecolor="#1f3763 [1604]" strokeweight="1pt">
                      <v:stroke joinstyle="miter"/>
                      <v:textbox>
                        <w:txbxContent>
                          <w:p w14:paraId="5614C8BE" w14:textId="211AF842" w:rsidR="00514266" w:rsidRPr="00EF0443" w:rsidRDefault="00514266" w:rsidP="00514266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Proof of concept model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F0443" w:rsidRPr="00153020">
              <w:rPr>
                <w:rFonts w:ascii="Century Gothic" w:eastAsia="Times New Roman" w:hAnsi="Century Gothic" w:cs="Calibri"/>
                <w:b/>
                <w:bCs/>
                <w:iCs/>
                <w:color w:val="6F0579"/>
                <w:sz w:val="24"/>
                <w:szCs w:val="28"/>
                <w:u w:val="single"/>
                <w:lang w:val="en-GB" w:eastAsia="en-US"/>
              </w:rPr>
              <w:t>Channels</w:t>
            </w:r>
          </w:p>
          <w:p w14:paraId="0CF5215B" w14:textId="221231D7" w:rsidR="00EF0443" w:rsidRPr="00153020" w:rsidRDefault="00514266" w:rsidP="00B10EA3">
            <w:pPr>
              <w:rPr>
                <w:rFonts w:ascii="Century Gothic" w:hAnsi="Century Gothic"/>
                <w:color w:val="5F5F5F"/>
                <w:sz w:val="16"/>
                <w:szCs w:val="16"/>
              </w:rPr>
            </w:pPr>
            <w:r w:rsidRPr="00514266">
              <w:rPr>
                <w:rFonts w:ascii="Century Gothic" w:hAnsi="Century Gothic"/>
                <w:color w:val="5F5F5F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 wp14:anchorId="2CE516DE" wp14:editId="640CCE7A">
                      <wp:simplePos x="0" y="0"/>
                      <wp:positionH relativeFrom="column">
                        <wp:posOffset>1500047</wp:posOffset>
                      </wp:positionH>
                      <wp:positionV relativeFrom="paragraph">
                        <wp:posOffset>420625</wp:posOffset>
                      </wp:positionV>
                      <wp:extent cx="1076325" cy="463550"/>
                      <wp:effectExtent l="57150" t="133350" r="66675" b="127000"/>
                      <wp:wrapNone/>
                      <wp:docPr id="44" name="Rectangle: Folded Corner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808423">
                                <a:off x="0" y="0"/>
                                <a:ext cx="1076325" cy="463550"/>
                              </a:xfrm>
                              <a:prstGeom prst="foldedCorner">
                                <a:avLst>
                                  <a:gd name="adj" fmla="val 19154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4901B81" w14:textId="7DF2F984" w:rsidR="00514266" w:rsidRPr="00EF0443" w:rsidRDefault="00514266" w:rsidP="00514266">
                                  <w:pPr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Testimonial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CE516DE" id="Rectangle: Folded Corner 44" o:spid="_x0000_s1050" type="#_x0000_t65" style="position:absolute;margin-left:118.1pt;margin-top:33.1pt;width:84.75pt;height:36.5pt;rotation:883013fd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" adj="17463" fillcolor="#4472c4 [3204]" strokecolor="#1f3763 [1604]" strokeweight="1pt">
                      <v:stroke joinstyle="miter"/>
                      <v:textbox>
                        <w:txbxContent>
                          <w:p w14:paraId="14901B81" w14:textId="7DF2F984" w:rsidR="00514266" w:rsidRPr="00EF0443" w:rsidRDefault="00514266" w:rsidP="00514266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Testimonial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571" w:type="dxa"/>
            <w:vMerge/>
            <w:shd w:val="clear" w:color="auto" w:fill="FFFFFF"/>
          </w:tcPr>
          <w:p w14:paraId="330D6538" w14:textId="77777777" w:rsidR="00EF0443" w:rsidRPr="00153020" w:rsidRDefault="00EF0443" w:rsidP="00B10EA3">
            <w:pPr>
              <w:rPr>
                <w:rFonts w:ascii="Century Gothic" w:hAnsi="Century Gothic"/>
                <w:color w:val="5F5F5F"/>
              </w:rPr>
            </w:pPr>
          </w:p>
        </w:tc>
      </w:tr>
      <w:tr w:rsidR="00EF0443" w:rsidRPr="00651B75" w14:paraId="69095095" w14:textId="77777777" w:rsidTr="00B10EA3">
        <w:trPr>
          <w:trHeight w:val="1906"/>
        </w:trPr>
        <w:tc>
          <w:tcPr>
            <w:tcW w:w="7308" w:type="dxa"/>
            <w:gridSpan w:val="3"/>
            <w:shd w:val="clear" w:color="auto" w:fill="FFFFFF"/>
          </w:tcPr>
          <w:p w14:paraId="6B17E6A2" w14:textId="2E2E79FA" w:rsidR="00EF0443" w:rsidRPr="00153020" w:rsidRDefault="00C029CF" w:rsidP="00B10EA3">
            <w:pPr>
              <w:rPr>
                <w:rFonts w:ascii="Century Gothic" w:eastAsia="Times New Roman" w:hAnsi="Century Gothic" w:cs="Calibri"/>
                <w:b/>
                <w:bCs/>
                <w:iCs/>
                <w:color w:val="6F0579"/>
                <w:sz w:val="24"/>
                <w:szCs w:val="28"/>
                <w:u w:val="single"/>
                <w:lang w:val="en-GB" w:eastAsia="en-US"/>
              </w:rPr>
            </w:pPr>
            <w:r w:rsidRPr="00EF0443">
              <w:rPr>
                <w:rFonts w:ascii="Century Gothic" w:hAnsi="Century Gothic"/>
                <w:noProof/>
                <w:color w:val="5F5F5F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BDC93B9" wp14:editId="2F742D52">
                      <wp:simplePos x="0" y="0"/>
                      <wp:positionH relativeFrom="column">
                        <wp:posOffset>1835150</wp:posOffset>
                      </wp:positionH>
                      <wp:positionV relativeFrom="paragraph">
                        <wp:posOffset>688340</wp:posOffset>
                      </wp:positionV>
                      <wp:extent cx="1118870" cy="339090"/>
                      <wp:effectExtent l="19050" t="38100" r="43180" b="41910"/>
                      <wp:wrapNone/>
                      <wp:docPr id="13" name="Rectangle: Folded Corne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68417">
                                <a:off x="0" y="0"/>
                                <a:ext cx="1118870" cy="339090"/>
                              </a:xfrm>
                              <a:prstGeom prst="foldedCorner">
                                <a:avLst>
                                  <a:gd name="adj" fmla="val 29428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2A94827" w14:textId="2B5F6749" w:rsidR="00EF0443" w:rsidRPr="00EF0443" w:rsidRDefault="00EF0443" w:rsidP="00EF0443">
                                  <w:pPr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Training</w:t>
                                  </w:r>
                                  <w:r w:rsidR="00C029CF">
                                    <w:rPr>
                                      <w:sz w:val="18"/>
                                      <w:szCs w:val="18"/>
                                    </w:rPr>
                                    <w:t xml:space="preserve"> staff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DC93B9" id="Rectangle: Folded Corner 13" o:spid="_x0000_s1051" type="#_x0000_t65" style="position:absolute;margin-left:144.5pt;margin-top:54.2pt;width:88.1pt;height:26.7pt;rotation:183956fd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" adj="15244" fillcolor="#4472c4 [3204]" strokecolor="#1f3763 [1604]" strokeweight="1pt">
                      <v:stroke joinstyle="miter"/>
                      <v:textbox>
                        <w:txbxContent>
                          <w:p w14:paraId="52A94827" w14:textId="2B5F6749" w:rsidR="00EF0443" w:rsidRPr="00EF0443" w:rsidRDefault="00EF0443" w:rsidP="00EF0443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Training</w:t>
                            </w:r>
                            <w:r w:rsidR="00C029CF">
                              <w:rPr>
                                <w:sz w:val="18"/>
                                <w:szCs w:val="18"/>
                              </w:rPr>
                              <w:t xml:space="preserve"> staff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EF0443">
              <w:rPr>
                <w:rFonts w:ascii="Century Gothic" w:hAnsi="Century Gothic"/>
                <w:noProof/>
                <w:color w:val="5F5F5F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4D7FABE4" wp14:editId="16FB779C">
                      <wp:simplePos x="0" y="0"/>
                      <wp:positionH relativeFrom="column">
                        <wp:posOffset>59690</wp:posOffset>
                      </wp:positionH>
                      <wp:positionV relativeFrom="paragraph">
                        <wp:posOffset>354965</wp:posOffset>
                      </wp:positionV>
                      <wp:extent cx="1181735" cy="546100"/>
                      <wp:effectExtent l="0" t="0" r="56515" b="25400"/>
                      <wp:wrapNone/>
                      <wp:docPr id="15" name="Rectangle: Folded Corner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1735" cy="546100"/>
                              </a:xfrm>
                              <a:prstGeom prst="foldedCorner">
                                <a:avLst>
                                  <a:gd name="adj" fmla="val 29428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17A8335" w14:textId="39C849F2" w:rsidR="00EF0443" w:rsidRPr="00EF0443" w:rsidRDefault="00EF0443" w:rsidP="00EF0443">
                                  <w:pPr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Software develop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7FABE4" id="Rectangle: Folded Corner 15" o:spid="_x0000_s1052" type="#_x0000_t65" style="position:absolute;margin-left:4.7pt;margin-top:27.95pt;width:93.05pt;height:4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" adj="15244" fillcolor="#4472c4 [3204]" strokecolor="#1f3763 [1604]" strokeweight="1pt">
                      <v:stroke joinstyle="miter"/>
                      <v:textbox>
                        <w:txbxContent>
                          <w:p w14:paraId="517A8335" w14:textId="39C849F2" w:rsidR="00EF0443" w:rsidRPr="00EF0443" w:rsidRDefault="00EF0443" w:rsidP="00EF0443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Software developmen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EF0443">
              <w:rPr>
                <w:rFonts w:ascii="Century Gothic" w:hAnsi="Century Gothic"/>
                <w:noProof/>
                <w:color w:val="5F5F5F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0586E951" wp14:editId="482866D3">
                      <wp:simplePos x="0" y="0"/>
                      <wp:positionH relativeFrom="column">
                        <wp:posOffset>1109980</wp:posOffset>
                      </wp:positionH>
                      <wp:positionV relativeFrom="paragraph">
                        <wp:posOffset>211455</wp:posOffset>
                      </wp:positionV>
                      <wp:extent cx="1448435" cy="521970"/>
                      <wp:effectExtent l="38100" t="76200" r="37465" b="68580"/>
                      <wp:wrapNone/>
                      <wp:docPr id="12" name="Rectangle: Folded Corne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95373">
                                <a:off x="0" y="0"/>
                                <a:ext cx="1448435" cy="521970"/>
                              </a:xfrm>
                              <a:prstGeom prst="foldedCorner">
                                <a:avLst>
                                  <a:gd name="adj" fmla="val 29428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3D23789" w14:textId="6562D376" w:rsidR="00EF0443" w:rsidRPr="00EF0443" w:rsidRDefault="00EF0443" w:rsidP="00EF0443">
                                  <w:pPr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IT systems procurement and maintenanc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86E951" id="Rectangle: Folded Corner 12" o:spid="_x0000_s1053" type="#_x0000_t65" style="position:absolute;margin-left:87.4pt;margin-top:16.65pt;width:114.05pt;height:41.1pt;rotation:322626fd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" adj="15244" fillcolor="#4472c4 [3204]" strokecolor="#1f3763 [1604]" strokeweight="1pt">
                      <v:stroke joinstyle="miter"/>
                      <v:textbox>
                        <w:txbxContent>
                          <w:p w14:paraId="23D23789" w14:textId="6562D376" w:rsidR="00EF0443" w:rsidRPr="00EF0443" w:rsidRDefault="00EF0443" w:rsidP="00EF0443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IT systems procurement and maintenanc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EF0443">
              <w:rPr>
                <w:rFonts w:ascii="Century Gothic" w:hAnsi="Century Gothic"/>
                <w:noProof/>
                <w:color w:val="5F5F5F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30D60253" wp14:editId="50FD8D9C">
                      <wp:simplePos x="0" y="0"/>
                      <wp:positionH relativeFrom="column">
                        <wp:posOffset>2574925</wp:posOffset>
                      </wp:positionH>
                      <wp:positionV relativeFrom="paragraph">
                        <wp:posOffset>144590</wp:posOffset>
                      </wp:positionV>
                      <wp:extent cx="1104265" cy="332105"/>
                      <wp:effectExtent l="0" t="0" r="57785" b="10795"/>
                      <wp:wrapNone/>
                      <wp:docPr id="11" name="Rectangle: Folded Corne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04265" cy="332105"/>
                              </a:xfrm>
                              <a:prstGeom prst="foldedCorner">
                                <a:avLst>
                                  <a:gd name="adj" fmla="val 29428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F58FC41" w14:textId="465AB071" w:rsidR="00EF0443" w:rsidRPr="00EF0443" w:rsidRDefault="00C029CF" w:rsidP="00EF0443">
                                  <w:pPr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Consulting staff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D60253" id="Rectangle: Folded Corner 11" o:spid="_x0000_s1054" type="#_x0000_t65" style="position:absolute;margin-left:202.75pt;margin-top:11.4pt;width:86.95pt;height:26.1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" adj="15244" fillcolor="#4472c4 [3204]" strokecolor="#1f3763 [1604]" strokeweight="1pt">
                      <v:stroke joinstyle="miter"/>
                      <v:textbox>
                        <w:txbxContent>
                          <w:p w14:paraId="4F58FC41" w14:textId="465AB071" w:rsidR="00EF0443" w:rsidRPr="00EF0443" w:rsidRDefault="00C029CF" w:rsidP="00EF0443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onsulting staff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F0443" w:rsidRPr="00153020">
              <w:rPr>
                <w:rFonts w:ascii="Century Gothic" w:eastAsia="Times New Roman" w:hAnsi="Century Gothic" w:cs="Calibri"/>
                <w:b/>
                <w:bCs/>
                <w:iCs/>
                <w:color w:val="6F0579"/>
                <w:sz w:val="24"/>
                <w:szCs w:val="28"/>
                <w:u w:val="single"/>
                <w:lang w:val="en-GB" w:eastAsia="en-US"/>
              </w:rPr>
              <w:t>Cost Structure</w:t>
            </w:r>
          </w:p>
          <w:p w14:paraId="054DA515" w14:textId="675F5DCD" w:rsidR="00EF0443" w:rsidRPr="00153020" w:rsidRDefault="00C029CF" w:rsidP="00EF0443">
            <w:pPr>
              <w:rPr>
                <w:rFonts w:ascii="Century Gothic" w:hAnsi="Century Gothic"/>
                <w:color w:val="5F5F5F"/>
              </w:rPr>
            </w:pPr>
            <w:r w:rsidRPr="00EF0443">
              <w:rPr>
                <w:rFonts w:ascii="Century Gothic" w:hAnsi="Century Gothic"/>
                <w:noProof/>
                <w:color w:val="5F5F5F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39E07038" wp14:editId="2A2E7529">
                      <wp:simplePos x="0" y="0"/>
                      <wp:positionH relativeFrom="column">
                        <wp:posOffset>3104515</wp:posOffset>
                      </wp:positionH>
                      <wp:positionV relativeFrom="paragraph">
                        <wp:posOffset>176340</wp:posOffset>
                      </wp:positionV>
                      <wp:extent cx="1181735" cy="521970"/>
                      <wp:effectExtent l="57150" t="114300" r="37465" b="125730"/>
                      <wp:wrapNone/>
                      <wp:docPr id="14" name="Rectangle: Folded Corne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013972">
                                <a:off x="0" y="0"/>
                                <a:ext cx="1181735" cy="521970"/>
                              </a:xfrm>
                              <a:prstGeom prst="foldedCorner">
                                <a:avLst>
                                  <a:gd name="adj" fmla="val 29428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341E1A6" w14:textId="6A0B4221" w:rsidR="00EF0443" w:rsidRPr="00EF0443" w:rsidRDefault="00C029CF" w:rsidP="00EF0443">
                                  <w:pPr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Customer Suppor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E07038" id="Rectangle: Folded Corner 14" o:spid="_x0000_s1055" type="#_x0000_t65" style="position:absolute;margin-left:244.45pt;margin-top:13.9pt;width:93.05pt;height:41.1pt;rotation:-640099fd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" adj="15244" fillcolor="#4472c4 [3204]" strokecolor="#1f3763 [1604]" strokeweight="1pt">
                      <v:stroke joinstyle="miter"/>
                      <v:textbox>
                        <w:txbxContent>
                          <w:p w14:paraId="4341E1A6" w14:textId="6A0B4221" w:rsidR="00EF0443" w:rsidRPr="00EF0443" w:rsidRDefault="00C029CF" w:rsidP="00EF0443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ustomer Suppor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308" w:type="dxa"/>
            <w:gridSpan w:val="3"/>
            <w:shd w:val="clear" w:color="auto" w:fill="FFFFFF"/>
          </w:tcPr>
          <w:p w14:paraId="0EC2B880" w14:textId="2214DC63" w:rsidR="00EF0443" w:rsidRPr="00153020" w:rsidRDefault="00C029CF" w:rsidP="00B10EA3">
            <w:pPr>
              <w:rPr>
                <w:rFonts w:ascii="Century Gothic" w:eastAsia="Times New Roman" w:hAnsi="Century Gothic" w:cs="Calibri"/>
                <w:b/>
                <w:bCs/>
                <w:iCs/>
                <w:color w:val="6F0579"/>
                <w:sz w:val="24"/>
                <w:szCs w:val="28"/>
                <w:u w:val="single"/>
                <w:lang w:val="en-GB" w:eastAsia="en-US"/>
              </w:rPr>
            </w:pPr>
            <w:r w:rsidRPr="00C029CF">
              <w:rPr>
                <w:rFonts w:ascii="Century Gothic" w:hAnsi="Century Gothic"/>
                <w:noProof/>
                <w:color w:val="5F5F5F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3DAA13EE" wp14:editId="3E38676A">
                      <wp:simplePos x="0" y="0"/>
                      <wp:positionH relativeFrom="column">
                        <wp:posOffset>1772118</wp:posOffset>
                      </wp:positionH>
                      <wp:positionV relativeFrom="paragraph">
                        <wp:posOffset>170019</wp:posOffset>
                      </wp:positionV>
                      <wp:extent cx="1104265" cy="332105"/>
                      <wp:effectExtent l="0" t="0" r="57785" b="10795"/>
                      <wp:wrapNone/>
                      <wp:docPr id="19" name="Rectangle: Folded Corne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04265" cy="332105"/>
                              </a:xfrm>
                              <a:prstGeom prst="foldedCorner">
                                <a:avLst>
                                  <a:gd name="adj" fmla="val 29428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69DF9FD" w14:textId="11B043E2" w:rsidR="00C029CF" w:rsidRPr="00EF0443" w:rsidRDefault="00C029CF" w:rsidP="00C029CF">
                                  <w:pPr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Train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AA13EE" id="Rectangle: Folded Corner 19" o:spid="_x0000_s1056" type="#_x0000_t65" style="position:absolute;margin-left:139.55pt;margin-top:13.4pt;width:86.95pt;height:26.1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" adj="15244" fillcolor="#4472c4 [3204]" strokecolor="#1f3763 [1604]" strokeweight="1pt">
                      <v:stroke joinstyle="miter"/>
                      <v:textbox>
                        <w:txbxContent>
                          <w:p w14:paraId="269DF9FD" w14:textId="11B043E2" w:rsidR="00C029CF" w:rsidRPr="00EF0443" w:rsidRDefault="00C029CF" w:rsidP="00C029CF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Training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F0443" w:rsidRPr="00153020">
              <w:rPr>
                <w:rFonts w:ascii="Century Gothic" w:eastAsia="Times New Roman" w:hAnsi="Century Gothic" w:cs="Calibri"/>
                <w:b/>
                <w:bCs/>
                <w:iCs/>
                <w:color w:val="6F0579"/>
                <w:sz w:val="24"/>
                <w:szCs w:val="28"/>
                <w:u w:val="single"/>
                <w:lang w:val="en-GB" w:eastAsia="en-US"/>
              </w:rPr>
              <w:t>Revenue Streams</w:t>
            </w:r>
          </w:p>
          <w:p w14:paraId="579778FC" w14:textId="3376C08C" w:rsidR="00EF0443" w:rsidRPr="00153020" w:rsidRDefault="00C029CF" w:rsidP="00B10EA3">
            <w:pPr>
              <w:rPr>
                <w:rFonts w:ascii="Century Gothic" w:hAnsi="Century Gothic"/>
                <w:color w:val="5F5F5F"/>
                <w:sz w:val="16"/>
                <w:szCs w:val="16"/>
              </w:rPr>
            </w:pPr>
            <w:r w:rsidRPr="00C029CF">
              <w:rPr>
                <w:rFonts w:ascii="Century Gothic" w:hAnsi="Century Gothic"/>
                <w:noProof/>
                <w:color w:val="5F5F5F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61C9F6E6" wp14:editId="14E42CD2">
                      <wp:simplePos x="0" y="0"/>
                      <wp:positionH relativeFrom="column">
                        <wp:posOffset>1514309</wp:posOffset>
                      </wp:positionH>
                      <wp:positionV relativeFrom="paragraph">
                        <wp:posOffset>306275</wp:posOffset>
                      </wp:positionV>
                      <wp:extent cx="1455976" cy="595013"/>
                      <wp:effectExtent l="57150" t="95250" r="49530" b="109855"/>
                      <wp:wrapNone/>
                      <wp:docPr id="17" name="Rectangle: Folded Corner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195351">
                                <a:off x="0" y="0"/>
                                <a:ext cx="1455976" cy="595013"/>
                              </a:xfrm>
                              <a:prstGeom prst="foldedCorner">
                                <a:avLst>
                                  <a:gd name="adj" fmla="val 29428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E11C4C0" w14:textId="2856AB01" w:rsidR="00C029CF" w:rsidRPr="00EF0443" w:rsidRDefault="00C029CF" w:rsidP="00C029CF">
                                  <w:pPr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System design and integr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C9F6E6" id="Rectangle: Folded Corner 17" o:spid="_x0000_s1057" type="#_x0000_t65" style="position:absolute;margin-left:119.25pt;margin-top:24.1pt;width:114.65pt;height:46.85pt;rotation:-441985fd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" adj="15244" fillcolor="#4472c4 [3204]" strokecolor="#1f3763 [1604]" strokeweight="1pt">
                      <v:stroke joinstyle="miter"/>
                      <v:textbox>
                        <w:txbxContent>
                          <w:p w14:paraId="6E11C4C0" w14:textId="2856AB01" w:rsidR="00C029CF" w:rsidRPr="00EF0443" w:rsidRDefault="00C029CF" w:rsidP="00C029CF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System design and integra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C029CF">
              <w:rPr>
                <w:rFonts w:ascii="Century Gothic" w:hAnsi="Century Gothic"/>
                <w:noProof/>
                <w:color w:val="5F5F5F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2B4971CA" wp14:editId="10982991">
                      <wp:simplePos x="0" y="0"/>
                      <wp:positionH relativeFrom="column">
                        <wp:posOffset>3081474</wp:posOffset>
                      </wp:positionH>
                      <wp:positionV relativeFrom="paragraph">
                        <wp:posOffset>146432</wp:posOffset>
                      </wp:positionV>
                      <wp:extent cx="1183420" cy="392861"/>
                      <wp:effectExtent l="38100" t="76200" r="36195" b="64770"/>
                      <wp:wrapNone/>
                      <wp:docPr id="16" name="Rectangle: Folded Corner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95373">
                                <a:off x="0" y="0"/>
                                <a:ext cx="1183420" cy="392861"/>
                              </a:xfrm>
                              <a:prstGeom prst="foldedCorner">
                                <a:avLst>
                                  <a:gd name="adj" fmla="val 29428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577B47A" w14:textId="49B3BF38" w:rsidR="00C029CF" w:rsidRPr="00EF0443" w:rsidRDefault="00C029CF" w:rsidP="00C029CF">
                                  <w:pPr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Software sal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4971CA" id="Rectangle: Folded Corner 16" o:spid="_x0000_s1058" type="#_x0000_t65" style="position:absolute;margin-left:242.65pt;margin-top:11.55pt;width:93.2pt;height:30.95pt;rotation:322626fd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" adj="15244" fillcolor="#4472c4 [3204]" strokecolor="#1f3763 [1604]" strokeweight="1pt">
                      <v:stroke joinstyle="miter"/>
                      <v:textbox>
                        <w:txbxContent>
                          <w:p w14:paraId="6577B47A" w14:textId="49B3BF38" w:rsidR="00C029CF" w:rsidRPr="00EF0443" w:rsidRDefault="00C029CF" w:rsidP="00C029CF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Software sale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C029CF">
              <w:rPr>
                <w:rFonts w:ascii="Century Gothic" w:hAnsi="Century Gothic"/>
                <w:noProof/>
                <w:color w:val="5F5F5F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6F76B0DC" wp14:editId="387F58C6">
                      <wp:simplePos x="0" y="0"/>
                      <wp:positionH relativeFrom="column">
                        <wp:posOffset>228880</wp:posOffset>
                      </wp:positionH>
                      <wp:positionV relativeFrom="paragraph">
                        <wp:posOffset>48821</wp:posOffset>
                      </wp:positionV>
                      <wp:extent cx="1181735" cy="415636"/>
                      <wp:effectExtent l="0" t="0" r="56515" b="22860"/>
                      <wp:wrapNone/>
                      <wp:docPr id="18" name="Rectangle: Folded Corner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1735" cy="415636"/>
                              </a:xfrm>
                              <a:prstGeom prst="foldedCorner">
                                <a:avLst>
                                  <a:gd name="adj" fmla="val 29428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FBEF45B" w14:textId="72021DF5" w:rsidR="00C029CF" w:rsidRPr="00EF0443" w:rsidRDefault="00C029CF" w:rsidP="00C029CF">
                                  <w:pPr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Consultation Fe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F76B0DC" id="Rectangle: Folded Corner 18" o:spid="_x0000_s1059" type="#_x0000_t65" style="position:absolute;margin-left:18pt;margin-top:3.85pt;width:93.05pt;height:32.7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" adj="15244" fillcolor="#4472c4 [3204]" strokecolor="#1f3763 [1604]" strokeweight="1pt">
                      <v:stroke joinstyle="miter"/>
                      <v:textbox>
                        <w:txbxContent>
                          <w:p w14:paraId="6FBEF45B" w14:textId="72021DF5" w:rsidR="00C029CF" w:rsidRPr="00EF0443" w:rsidRDefault="00C029CF" w:rsidP="00C029CF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onsultation Fee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926E7">
              <w:rPr>
                <w:rFonts w:ascii="Century Gothic" w:hAnsi="Century Gothic"/>
                <w:color w:val="5F5F5F"/>
                <w:sz w:val="16"/>
                <w:szCs w:val="16"/>
              </w:rPr>
              <w:t xml:space="preserve"> </w:t>
            </w:r>
          </w:p>
        </w:tc>
      </w:tr>
      <w:tr w:rsidR="00EF0443" w:rsidRPr="00651B75" w14:paraId="4AE54E9D" w14:textId="77777777" w:rsidTr="00B10EA3">
        <w:trPr>
          <w:trHeight w:val="1047"/>
        </w:trPr>
        <w:tc>
          <w:tcPr>
            <w:tcW w:w="7308" w:type="dxa"/>
            <w:gridSpan w:val="3"/>
            <w:shd w:val="clear" w:color="auto" w:fill="FFFFFF"/>
          </w:tcPr>
          <w:p w14:paraId="256559B1" w14:textId="07C0150F" w:rsidR="00EF0443" w:rsidRPr="00153020" w:rsidRDefault="00514266" w:rsidP="00B10EA3">
            <w:pPr>
              <w:rPr>
                <w:rFonts w:ascii="Century Gothic" w:eastAsia="Times New Roman" w:hAnsi="Century Gothic" w:cs="Calibri"/>
                <w:b/>
                <w:bCs/>
                <w:iCs/>
                <w:color w:val="6F0579"/>
                <w:sz w:val="24"/>
                <w:szCs w:val="28"/>
                <w:u w:val="single"/>
                <w:lang w:val="en-GB" w:eastAsia="en-US"/>
              </w:rPr>
            </w:pPr>
            <w:r w:rsidRPr="00514266">
              <w:rPr>
                <w:rFonts w:ascii="Century Gothic" w:hAnsi="Century Gothic"/>
                <w:color w:val="5F5F5F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18656" behindDoc="0" locked="0" layoutInCell="1" allowOverlap="1" wp14:anchorId="01AF687C" wp14:editId="6EF4A0E3">
                      <wp:simplePos x="0" y="0"/>
                      <wp:positionH relativeFrom="column">
                        <wp:posOffset>3183677</wp:posOffset>
                      </wp:positionH>
                      <wp:positionV relativeFrom="paragraph">
                        <wp:posOffset>86823</wp:posOffset>
                      </wp:positionV>
                      <wp:extent cx="1107854" cy="527605"/>
                      <wp:effectExtent l="57150" t="95250" r="54610" b="63500"/>
                      <wp:wrapNone/>
                      <wp:docPr id="45" name="Rectangle: Folded Corner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471760">
                                <a:off x="0" y="0"/>
                                <a:ext cx="1107854" cy="527605"/>
                              </a:xfrm>
                              <a:prstGeom prst="foldedCorner">
                                <a:avLst>
                                  <a:gd name="adj" fmla="val 29428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A948143" w14:textId="256BF66E" w:rsidR="00514266" w:rsidRPr="00EF0443" w:rsidRDefault="00514266" w:rsidP="00514266">
                                  <w:pPr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Automation (job destruction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AF687C" id="Rectangle: Folded Corner 45" o:spid="_x0000_s1060" type="#_x0000_t65" style="position:absolute;margin-left:250.7pt;margin-top:6.85pt;width:87.25pt;height:41.55pt;rotation:515288fd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" adj="15244" fillcolor="#4472c4 [3204]" strokecolor="#1f3763 [1604]" strokeweight="1pt">
                      <v:stroke joinstyle="miter"/>
                      <v:textbox>
                        <w:txbxContent>
                          <w:p w14:paraId="0A948143" w14:textId="256BF66E" w:rsidR="00514266" w:rsidRPr="00EF0443" w:rsidRDefault="00514266" w:rsidP="00514266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Automation (job destruction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F0443">
              <w:rPr>
                <w:rFonts w:ascii="Century Gothic" w:eastAsia="Times New Roman" w:hAnsi="Century Gothic" w:cs="Calibri"/>
                <w:b/>
                <w:bCs/>
                <w:iCs/>
                <w:color w:val="6F0579"/>
                <w:sz w:val="24"/>
                <w:szCs w:val="28"/>
                <w:u w:val="single"/>
                <w:lang w:val="en-GB" w:eastAsia="en-US"/>
              </w:rPr>
              <w:t>Social and Environmental Cost</w:t>
            </w:r>
          </w:p>
          <w:p w14:paraId="66DF5823" w14:textId="04428AE7" w:rsidR="00EF0443" w:rsidRPr="00153020" w:rsidRDefault="00EF0443" w:rsidP="00B10EA3">
            <w:pPr>
              <w:rPr>
                <w:rFonts w:ascii="Century Gothic" w:hAnsi="Century Gothic"/>
                <w:color w:val="5F5F5F"/>
                <w:sz w:val="16"/>
                <w:szCs w:val="16"/>
              </w:rPr>
            </w:pPr>
          </w:p>
        </w:tc>
        <w:tc>
          <w:tcPr>
            <w:tcW w:w="7308" w:type="dxa"/>
            <w:gridSpan w:val="3"/>
            <w:shd w:val="clear" w:color="auto" w:fill="FFFFFF"/>
          </w:tcPr>
          <w:p w14:paraId="21451C78" w14:textId="43EC83F2" w:rsidR="00EF0443" w:rsidRPr="00153020" w:rsidRDefault="00514266" w:rsidP="00B10EA3">
            <w:pPr>
              <w:rPr>
                <w:rFonts w:ascii="Century Gothic" w:eastAsia="Times New Roman" w:hAnsi="Century Gothic" w:cs="Calibri"/>
                <w:b/>
                <w:bCs/>
                <w:iCs/>
                <w:color w:val="6F0579"/>
                <w:sz w:val="24"/>
                <w:szCs w:val="28"/>
                <w:u w:val="single"/>
                <w:lang w:val="en-GB" w:eastAsia="en-US"/>
              </w:rPr>
            </w:pPr>
            <w:r w:rsidRPr="00727B95">
              <w:rPr>
                <w:rFonts w:ascii="Century Gothic" w:eastAsia="Times New Roman" w:hAnsi="Century Gothic" w:cs="Calibri"/>
                <w:b/>
                <w:bCs/>
                <w:iCs/>
                <w:noProof/>
                <w:color w:val="6F0579"/>
                <w:sz w:val="24"/>
                <w:szCs w:val="28"/>
                <w:u w:val="single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0B72571C" wp14:editId="0C256D99">
                      <wp:simplePos x="0" y="0"/>
                      <wp:positionH relativeFrom="column">
                        <wp:posOffset>536940</wp:posOffset>
                      </wp:positionH>
                      <wp:positionV relativeFrom="paragraph">
                        <wp:posOffset>249465</wp:posOffset>
                      </wp:positionV>
                      <wp:extent cx="1181735" cy="343841"/>
                      <wp:effectExtent l="38100" t="57150" r="37465" b="56515"/>
                      <wp:wrapNone/>
                      <wp:docPr id="6" name="Rectangle: Folded Corne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31105">
                                <a:off x="0" y="0"/>
                                <a:ext cx="1181735" cy="343841"/>
                              </a:xfrm>
                              <a:prstGeom prst="foldedCorner">
                                <a:avLst>
                                  <a:gd name="adj" fmla="val 29428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4DC7DCF" w14:textId="3C78A179" w:rsidR="00727B95" w:rsidRPr="00EF0443" w:rsidRDefault="00727B95" w:rsidP="00727B95">
                                  <w:pPr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Direct Job Cre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72571C" id="Rectangle: Folded Corner 6" o:spid="_x0000_s1061" type="#_x0000_t65" style="position:absolute;margin-left:42.3pt;margin-top:19.65pt;width:93.05pt;height:27.05pt;rotation:-293705fd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" adj="15244" fillcolor="#4472c4 [3204]" strokecolor="#1f3763 [1604]" strokeweight="1pt">
                      <v:stroke joinstyle="miter"/>
                      <v:textbox>
                        <w:txbxContent>
                          <w:p w14:paraId="64DC7DCF" w14:textId="3C78A179" w:rsidR="00727B95" w:rsidRPr="00EF0443" w:rsidRDefault="00727B95" w:rsidP="00727B95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Direct Job Crea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27B95" w:rsidRPr="00727B95">
              <w:rPr>
                <w:rFonts w:ascii="Century Gothic" w:eastAsia="Times New Roman" w:hAnsi="Century Gothic" w:cs="Calibri"/>
                <w:b/>
                <w:bCs/>
                <w:iCs/>
                <w:noProof/>
                <w:color w:val="6F0579"/>
                <w:sz w:val="24"/>
                <w:szCs w:val="28"/>
                <w:u w:val="single"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4333E75F" wp14:editId="65FC2C26">
                      <wp:simplePos x="0" y="0"/>
                      <wp:positionH relativeFrom="column">
                        <wp:posOffset>2895125</wp:posOffset>
                      </wp:positionH>
                      <wp:positionV relativeFrom="paragraph">
                        <wp:posOffset>207573</wp:posOffset>
                      </wp:positionV>
                      <wp:extent cx="1272209" cy="332105"/>
                      <wp:effectExtent l="38100" t="57150" r="42545" b="48895"/>
                      <wp:wrapNone/>
                      <wp:docPr id="7" name="Rectangle: Folded Corne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51268">
                                <a:off x="0" y="0"/>
                                <a:ext cx="1272209" cy="332105"/>
                              </a:xfrm>
                              <a:prstGeom prst="foldedCorner">
                                <a:avLst>
                                  <a:gd name="adj" fmla="val 29428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C5F5833" w14:textId="40CD85B7" w:rsidR="00727B95" w:rsidRPr="00EF0443" w:rsidRDefault="00727B95" w:rsidP="00727B95">
                                  <w:pPr>
                                    <w:jc w:val="center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Indirect Job Cre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333E75F" id="Rectangle: Folded Corner 7" o:spid="_x0000_s1062" type="#_x0000_t65" style="position:absolute;margin-left:227.95pt;margin-top:16.35pt;width:100.15pt;height:26.15pt;rotation:274452fd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" adj="15244" fillcolor="#4472c4 [3204]" strokecolor="#1f3763 [1604]" strokeweight="1pt">
                      <v:stroke joinstyle="miter"/>
                      <v:textbox>
                        <w:txbxContent>
                          <w:p w14:paraId="3C5F5833" w14:textId="40CD85B7" w:rsidR="00727B95" w:rsidRPr="00EF0443" w:rsidRDefault="00727B95" w:rsidP="00727B95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Indirect Job Crea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F0443">
              <w:rPr>
                <w:rFonts w:ascii="Century Gothic" w:eastAsia="Times New Roman" w:hAnsi="Century Gothic" w:cs="Calibri"/>
                <w:b/>
                <w:bCs/>
                <w:iCs/>
                <w:color w:val="6F0579"/>
                <w:sz w:val="24"/>
                <w:szCs w:val="28"/>
                <w:u w:val="single"/>
                <w:lang w:val="en-GB" w:eastAsia="en-US"/>
              </w:rPr>
              <w:t>Social and Environmental Benefit</w:t>
            </w:r>
          </w:p>
          <w:p w14:paraId="0FF526FC" w14:textId="29BE9C49" w:rsidR="00727B95" w:rsidRPr="00153020" w:rsidRDefault="00727B95" w:rsidP="00727B95">
            <w:pPr>
              <w:rPr>
                <w:rFonts w:ascii="Century Gothic" w:hAnsi="Century Gothic"/>
                <w:color w:val="5F5F5F"/>
                <w:sz w:val="16"/>
                <w:szCs w:val="16"/>
              </w:rPr>
            </w:pPr>
          </w:p>
        </w:tc>
      </w:tr>
    </w:tbl>
    <w:p w14:paraId="5A05B84C" w14:textId="60D8DEFF" w:rsidR="00796F97" w:rsidRDefault="00796F97">
      <w:bookmarkStart w:id="0" w:name="_GoBack"/>
      <w:bookmarkEnd w:id="0"/>
    </w:p>
    <w:sectPr w:rsidR="00796F97" w:rsidSect="00EF0443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MzE1NDIHsiwNDZR0lIJTi4sz8/NACgxrAXvifwo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EF0443"/>
    <w:rsid w:val="000146E2"/>
    <w:rsid w:val="000678F5"/>
    <w:rsid w:val="001A3956"/>
    <w:rsid w:val="001A7F34"/>
    <w:rsid w:val="00514266"/>
    <w:rsid w:val="00677AA9"/>
    <w:rsid w:val="00727B95"/>
    <w:rsid w:val="00796F97"/>
    <w:rsid w:val="0096596E"/>
    <w:rsid w:val="009926E7"/>
    <w:rsid w:val="00A060D5"/>
    <w:rsid w:val="00C029CF"/>
    <w:rsid w:val="00E12215"/>
    <w:rsid w:val="00EF0443"/>
    <w:rsid w:val="00F21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E4B5CF6"/>
  <w15:chartTrackingRefBased/>
  <w15:docId w15:val="{98252427-B570-46FB-B7EE-BC4C7E09A0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0443"/>
    <w:pPr>
      <w:spacing w:after="120" w:line="240" w:lineRule="auto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F0443"/>
    <w:pPr>
      <w:spacing w:after="0" w:line="240" w:lineRule="auto"/>
    </w:pPr>
    <w:rPr>
      <w:rFonts w:eastAsiaTheme="minorEastAsia"/>
      <w:color w:val="44546A" w:themeColor="text2"/>
      <w:sz w:val="20"/>
      <w:szCs w:val="20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6FD3ADC3A24B45971C0B4A4FA17A8C" ma:contentTypeVersion="9" ma:contentTypeDescription="Create a new document." ma:contentTypeScope="" ma:versionID="b098c4bbd54fbd1bcd806fb27efc2ebc">
  <xsd:schema xmlns:xsd="http://www.w3.org/2001/XMLSchema" xmlns:xs="http://www.w3.org/2001/XMLSchema" xmlns:p="http://schemas.microsoft.com/office/2006/metadata/properties" xmlns:ns3="c445bc10-8a52-4dea-8385-f0f749bbda5a" targetNamespace="http://schemas.microsoft.com/office/2006/metadata/properties" ma:root="true" ma:fieldsID="c1e03d3050b9d9aed655aba6528d4056" ns3:_="">
    <xsd:import namespace="c445bc10-8a52-4dea-8385-f0f749bbda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45bc10-8a52-4dea-8385-f0f749bbda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B6FC508-9167-4FEA-80F5-C4647AA9D7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45bc10-8a52-4dea-8385-f0f749bbda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2EA8106-2470-4F8F-839F-825EC18833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E03B21-5B1C-4737-9874-24B67FD9F25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38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nus Fleischmann</dc:creator>
  <cp:keywords/>
  <dc:description/>
  <cp:lastModifiedBy>Rinus Fleischmann</cp:lastModifiedBy>
  <cp:revision>10</cp:revision>
  <dcterms:created xsi:type="dcterms:W3CDTF">2020-09-15T10:49:00Z</dcterms:created>
  <dcterms:modified xsi:type="dcterms:W3CDTF">2020-10-13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6FD3ADC3A24B45971C0B4A4FA17A8C</vt:lpwstr>
  </property>
</Properties>
</file>